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499FDA" w14:textId="6BA19794" w:rsidR="008E5982" w:rsidRPr="00994105" w:rsidRDefault="00053BF3" w:rsidP="009B3415">
      <w:pPr>
        <w:pStyle w:val="NoSpacing"/>
        <w:rPr>
          <w:rFonts w:ascii="Times New Roman" w:hAnsi="Times New Roman" w:cs="Times New Roman"/>
          <w:b/>
          <w:noProof/>
          <w:sz w:val="32"/>
          <w:szCs w:val="32"/>
          <w:lang w:val="fr-FR"/>
        </w:rPr>
      </w:pPr>
      <w:r w:rsidRPr="00994105">
        <w:rPr>
          <w:rFonts w:ascii="Times New Roman" w:hAnsi="Times New Roman" w:cs="Times New Roman"/>
          <w:b/>
          <w:noProof/>
          <w:sz w:val="32"/>
          <w:szCs w:val="32"/>
          <w:lang w:val="fr-FR"/>
        </w:rPr>
        <w:t>JUDE A. NIBA</w:t>
      </w:r>
      <w:r w:rsidR="009B3415" w:rsidRPr="00994105">
        <w:rPr>
          <w:rFonts w:ascii="Times New Roman" w:hAnsi="Times New Roman" w:cs="Times New Roman"/>
          <w:b/>
          <w:noProof/>
          <w:sz w:val="32"/>
          <w:szCs w:val="32"/>
          <w:lang w:val="fr-FR"/>
        </w:rPr>
        <w:tab/>
      </w:r>
      <w:r w:rsidR="00994105" w:rsidRPr="00994105">
        <w:rPr>
          <w:rFonts w:ascii="Times New Roman" w:hAnsi="Times New Roman" w:cs="Times New Roman"/>
          <w:b/>
          <w:noProof/>
          <w:lang w:val="fr-FR"/>
        </w:rPr>
        <w:t>Ed.D CMPC</w:t>
      </w:r>
      <w:r w:rsidR="00BC08D2">
        <w:rPr>
          <w:rFonts w:ascii="Times New Roman" w:hAnsi="Times New Roman" w:cs="Times New Roman"/>
          <w:b/>
          <w:noProof/>
          <w:lang w:val="fr-FR"/>
        </w:rPr>
        <w:t xml:space="preserve"> </w:t>
      </w:r>
      <w:r w:rsidR="00994105" w:rsidRPr="00994105">
        <w:rPr>
          <w:rFonts w:ascii="Times New Roman" w:hAnsi="Times New Roman" w:cs="Times New Roman"/>
          <w:b/>
          <w:noProof/>
          <w:lang w:val="fr-FR"/>
        </w:rPr>
        <w:t>AASP</w:t>
      </w:r>
      <w:r w:rsidR="009B3415" w:rsidRPr="00994105">
        <w:rPr>
          <w:rFonts w:ascii="Times New Roman" w:hAnsi="Times New Roman" w:cs="Times New Roman"/>
          <w:b/>
          <w:noProof/>
          <w:sz w:val="32"/>
          <w:szCs w:val="32"/>
          <w:lang w:val="fr-FR"/>
        </w:rPr>
        <w:tab/>
      </w:r>
      <w:r w:rsidR="009B3415" w:rsidRPr="00994105">
        <w:rPr>
          <w:rFonts w:ascii="Times New Roman" w:hAnsi="Times New Roman" w:cs="Times New Roman"/>
          <w:b/>
          <w:noProof/>
          <w:sz w:val="32"/>
          <w:szCs w:val="32"/>
          <w:lang w:val="fr-FR"/>
        </w:rPr>
        <w:tab/>
      </w:r>
      <w:r w:rsidR="009B3415" w:rsidRPr="00994105">
        <w:rPr>
          <w:rFonts w:ascii="Times New Roman" w:hAnsi="Times New Roman" w:cs="Times New Roman"/>
          <w:b/>
          <w:noProof/>
          <w:sz w:val="32"/>
          <w:szCs w:val="32"/>
          <w:lang w:val="fr-FR"/>
        </w:rPr>
        <w:tab/>
      </w:r>
      <w:r w:rsidR="009B3415" w:rsidRPr="00994105">
        <w:rPr>
          <w:rFonts w:ascii="Times New Roman" w:hAnsi="Times New Roman" w:cs="Times New Roman"/>
          <w:b/>
          <w:noProof/>
          <w:sz w:val="32"/>
          <w:szCs w:val="32"/>
          <w:lang w:val="fr-FR"/>
        </w:rPr>
        <w:tab/>
      </w:r>
      <w:r w:rsidR="009B3415" w:rsidRPr="00994105">
        <w:rPr>
          <w:rFonts w:ascii="Times New Roman" w:hAnsi="Times New Roman" w:cs="Times New Roman"/>
          <w:b/>
          <w:noProof/>
          <w:sz w:val="32"/>
          <w:szCs w:val="32"/>
          <w:lang w:val="fr-FR"/>
        </w:rPr>
        <w:tab/>
      </w:r>
      <w:r w:rsidR="009B3415" w:rsidRPr="00994105">
        <w:rPr>
          <w:rFonts w:ascii="Times New Roman" w:hAnsi="Times New Roman" w:cs="Times New Roman"/>
          <w:b/>
          <w:noProof/>
          <w:sz w:val="32"/>
          <w:szCs w:val="32"/>
          <w:lang w:val="fr-FR"/>
        </w:rPr>
        <w:tab/>
      </w:r>
      <w:r w:rsidR="009B3415" w:rsidRPr="00994105">
        <w:rPr>
          <w:rFonts w:ascii="Times New Roman" w:hAnsi="Times New Roman" w:cs="Times New Roman"/>
          <w:b/>
          <w:noProof/>
          <w:sz w:val="32"/>
          <w:szCs w:val="32"/>
          <w:lang w:val="fr-FR"/>
        </w:rPr>
        <w:tab/>
      </w:r>
      <w:r w:rsidR="009B3415" w:rsidRPr="00994105">
        <w:rPr>
          <w:rFonts w:ascii="Times New Roman" w:hAnsi="Times New Roman" w:cs="Times New Roman"/>
          <w:b/>
          <w:noProof/>
          <w:sz w:val="32"/>
          <w:szCs w:val="32"/>
          <w:lang w:val="fr-FR"/>
        </w:rPr>
        <w:tab/>
      </w:r>
    </w:p>
    <w:p w14:paraId="488669FA" w14:textId="77777777" w:rsidR="008A3EEE" w:rsidRPr="00C57DAC" w:rsidRDefault="00173155" w:rsidP="009B3415">
      <w:pPr>
        <w:pStyle w:val="NoSpacing"/>
        <w:rPr>
          <w:rFonts w:ascii="Times New Roman" w:hAnsi="Times New Roman" w:cs="Times New Roman"/>
          <w:sz w:val="20"/>
          <w:szCs w:val="20"/>
        </w:rPr>
      </w:pPr>
      <w:hyperlink r:id="rId6" w:history="1">
        <w:r w:rsidR="009B3415" w:rsidRPr="00C57DAC">
          <w:rPr>
            <w:rStyle w:val="Hyperlink"/>
            <w:rFonts w:ascii="Times New Roman" w:hAnsi="Times New Roman" w:cs="Times New Roman"/>
            <w:sz w:val="20"/>
            <w:szCs w:val="20"/>
          </w:rPr>
          <w:t>anguli76@gmail.com</w:t>
        </w:r>
      </w:hyperlink>
      <w:r w:rsidR="009B3415" w:rsidRPr="00C57DAC">
        <w:rPr>
          <w:rFonts w:ascii="Times New Roman" w:hAnsi="Times New Roman" w:cs="Times New Roman"/>
          <w:sz w:val="20"/>
          <w:szCs w:val="20"/>
        </w:rPr>
        <w:tab/>
      </w:r>
      <w:r w:rsidR="00053BF3" w:rsidRPr="00C57DAC">
        <w:rPr>
          <w:rFonts w:ascii="Times New Roman" w:hAnsi="Times New Roman" w:cs="Times New Roman"/>
          <w:sz w:val="20"/>
          <w:szCs w:val="20"/>
          <w:shd w:val="clear" w:color="auto" w:fill="FFFFFF"/>
        </w:rPr>
        <w:t>(</w:t>
      </w:r>
      <w:r w:rsidR="00053BF3" w:rsidRPr="00C57DAC">
        <w:rPr>
          <w:rFonts w:ascii="Times New Roman" w:hAnsi="Times New Roman" w:cs="Times New Roman"/>
          <w:sz w:val="20"/>
          <w:szCs w:val="20"/>
        </w:rPr>
        <w:t xml:space="preserve">702) 328 0459 </w:t>
      </w:r>
    </w:p>
    <w:p w14:paraId="679C785B" w14:textId="77777777" w:rsidR="008E5982" w:rsidRPr="00C57DAC" w:rsidRDefault="008E5982" w:rsidP="009B3415">
      <w:pPr>
        <w:pStyle w:val="NoSpacing"/>
        <w:rPr>
          <w:rFonts w:ascii="Times New Roman" w:hAnsi="Times New Roman" w:cs="Times New Roman"/>
          <w:sz w:val="20"/>
          <w:szCs w:val="20"/>
        </w:rPr>
      </w:pPr>
    </w:p>
    <w:p w14:paraId="78C22168" w14:textId="77777777" w:rsidR="00D02A11" w:rsidRPr="008E5982" w:rsidRDefault="00053BF3" w:rsidP="00206D0D">
      <w:pPr>
        <w:pStyle w:val="NoSpacing"/>
        <w:pBdr>
          <w:top w:val="single" w:sz="4" w:space="1" w:color="auto"/>
          <w:bottom w:val="single" w:sz="4" w:space="1" w:color="auto"/>
        </w:pBdr>
        <w:shd w:val="clear" w:color="auto" w:fill="D9D9D9" w:themeFill="background1" w:themeFillShade="D9"/>
        <w:spacing w:line="276" w:lineRule="auto"/>
        <w:jc w:val="center"/>
        <w:rPr>
          <w:rFonts w:ascii="Times New Roman" w:hAnsi="Times New Roman" w:cs="Times New Roman"/>
          <w:b/>
          <w:sz w:val="20"/>
          <w:szCs w:val="20"/>
        </w:rPr>
      </w:pPr>
      <w:r w:rsidRPr="008E5982">
        <w:rPr>
          <w:rFonts w:ascii="Times New Roman" w:hAnsi="Times New Roman" w:cs="Times New Roman"/>
          <w:b/>
          <w:sz w:val="20"/>
          <w:szCs w:val="20"/>
        </w:rPr>
        <w:t xml:space="preserve">SEASONED SENIOR </w:t>
      </w:r>
      <w:r w:rsidR="00645B80" w:rsidRPr="008E5982">
        <w:rPr>
          <w:rFonts w:ascii="Times New Roman" w:hAnsi="Times New Roman" w:cs="Times New Roman"/>
          <w:b/>
          <w:sz w:val="20"/>
          <w:szCs w:val="20"/>
        </w:rPr>
        <w:t xml:space="preserve">SCRUM </w:t>
      </w:r>
      <w:r w:rsidR="002D3C39" w:rsidRPr="008E5982">
        <w:rPr>
          <w:rFonts w:ascii="Times New Roman" w:hAnsi="Times New Roman" w:cs="Times New Roman"/>
          <w:b/>
          <w:sz w:val="20"/>
          <w:szCs w:val="20"/>
        </w:rPr>
        <w:t>MA</w:t>
      </w:r>
      <w:r w:rsidR="00206D0D" w:rsidRPr="008E5982">
        <w:rPr>
          <w:rFonts w:ascii="Times New Roman" w:hAnsi="Times New Roman" w:cs="Times New Roman"/>
          <w:b/>
          <w:sz w:val="20"/>
          <w:szCs w:val="20"/>
        </w:rPr>
        <w:t>STER</w:t>
      </w:r>
    </w:p>
    <w:p w14:paraId="4A8897A1" w14:textId="7E506139" w:rsidR="00095BEE" w:rsidRDefault="00053BF3" w:rsidP="001D027C">
      <w:pPr>
        <w:spacing w:after="0"/>
        <w:jc w:val="both"/>
        <w:rPr>
          <w:rFonts w:ascii="Times New Roman" w:hAnsi="Times New Roman" w:cs="Times New Roman"/>
          <w:sz w:val="20"/>
          <w:szCs w:val="20"/>
        </w:rPr>
      </w:pPr>
      <w:r w:rsidRPr="008E5982">
        <w:rPr>
          <w:rFonts w:ascii="Times New Roman" w:hAnsi="Times New Roman" w:cs="Times New Roman"/>
          <w:sz w:val="20"/>
          <w:szCs w:val="20"/>
        </w:rPr>
        <w:t xml:space="preserve">Dynamic, hands-on, Senior Scrum Master with experience </w:t>
      </w:r>
      <w:r w:rsidR="00E139E3" w:rsidRPr="008E5982">
        <w:rPr>
          <w:rFonts w:ascii="Times New Roman" w:hAnsi="Times New Roman" w:cs="Times New Roman"/>
          <w:sz w:val="20"/>
          <w:szCs w:val="20"/>
        </w:rPr>
        <w:t xml:space="preserve">in </w:t>
      </w:r>
      <w:r w:rsidRPr="008E5982">
        <w:rPr>
          <w:rFonts w:ascii="Times New Roman" w:hAnsi="Times New Roman" w:cs="Times New Roman"/>
          <w:sz w:val="20"/>
          <w:szCs w:val="20"/>
        </w:rPr>
        <w:t>managing large enterprise software development projects that meet demanding time restraints and exceed all expectations.</w:t>
      </w:r>
      <w:r w:rsidR="008007B1" w:rsidRPr="008E5982">
        <w:rPr>
          <w:rFonts w:ascii="Times New Roman" w:hAnsi="Times New Roman" w:cs="Times New Roman"/>
          <w:sz w:val="20"/>
          <w:szCs w:val="20"/>
        </w:rPr>
        <w:t xml:space="preserve"> Successfully scheduled and coordinated over 70 scrum ceremonies</w:t>
      </w:r>
      <w:r w:rsidRPr="008E5982">
        <w:rPr>
          <w:rFonts w:ascii="Times New Roman" w:hAnsi="Times New Roman" w:cs="Times New Roman"/>
          <w:sz w:val="20"/>
          <w:szCs w:val="20"/>
        </w:rPr>
        <w:t xml:space="preserve"> </w:t>
      </w:r>
      <w:r w:rsidR="008007B1" w:rsidRPr="008E5982">
        <w:rPr>
          <w:rFonts w:ascii="Times New Roman" w:hAnsi="Times New Roman" w:cs="Times New Roman"/>
          <w:sz w:val="20"/>
          <w:szCs w:val="20"/>
        </w:rPr>
        <w:t>and d</w:t>
      </w:r>
      <w:r w:rsidRPr="008E5982">
        <w:rPr>
          <w:rFonts w:ascii="Times New Roman" w:hAnsi="Times New Roman" w:cs="Times New Roman"/>
          <w:sz w:val="20"/>
          <w:szCs w:val="20"/>
        </w:rPr>
        <w:t xml:space="preserve">emonstrated </w:t>
      </w:r>
      <w:r w:rsidR="00306299" w:rsidRPr="008E5982">
        <w:rPr>
          <w:rFonts w:ascii="Times New Roman" w:hAnsi="Times New Roman" w:cs="Times New Roman"/>
          <w:sz w:val="20"/>
          <w:szCs w:val="20"/>
        </w:rPr>
        <w:t xml:space="preserve">the </w:t>
      </w:r>
      <w:r w:rsidRPr="008E5982">
        <w:rPr>
          <w:rFonts w:ascii="Times New Roman" w:hAnsi="Times New Roman" w:cs="Times New Roman"/>
          <w:sz w:val="20"/>
          <w:szCs w:val="20"/>
        </w:rPr>
        <w:t>ability to motivate, organize, lead</w:t>
      </w:r>
      <w:r w:rsidR="00306299" w:rsidRPr="008E5982">
        <w:rPr>
          <w:rFonts w:ascii="Times New Roman" w:hAnsi="Times New Roman" w:cs="Times New Roman"/>
          <w:sz w:val="20"/>
          <w:szCs w:val="20"/>
        </w:rPr>
        <w:t>,</w:t>
      </w:r>
      <w:r w:rsidRPr="008E5982">
        <w:rPr>
          <w:rFonts w:ascii="Times New Roman" w:hAnsi="Times New Roman" w:cs="Times New Roman"/>
          <w:sz w:val="20"/>
          <w:szCs w:val="20"/>
        </w:rPr>
        <w:t xml:space="preserve"> and coach Scrum </w:t>
      </w:r>
      <w:r w:rsidR="008007B1" w:rsidRPr="008E5982">
        <w:rPr>
          <w:rFonts w:ascii="Times New Roman" w:hAnsi="Times New Roman" w:cs="Times New Roman"/>
          <w:sz w:val="20"/>
          <w:szCs w:val="20"/>
        </w:rPr>
        <w:t>teams across multiple locations</w:t>
      </w:r>
      <w:r w:rsidRPr="008E5982">
        <w:rPr>
          <w:rFonts w:ascii="Times New Roman" w:hAnsi="Times New Roman" w:cs="Times New Roman"/>
          <w:sz w:val="20"/>
          <w:szCs w:val="20"/>
        </w:rPr>
        <w:t xml:space="preserve">. Ability to manage </w:t>
      </w:r>
      <w:proofErr w:type="spellStart"/>
      <w:r w:rsidR="00D30966">
        <w:rPr>
          <w:rFonts w:ascii="Times New Roman" w:hAnsi="Times New Roman" w:cs="Times New Roman"/>
          <w:sz w:val="20"/>
          <w:szCs w:val="20"/>
        </w:rPr>
        <w:t>SAFe</w:t>
      </w:r>
      <w:proofErr w:type="spellEnd"/>
      <w:r w:rsidRPr="008E5982">
        <w:rPr>
          <w:rFonts w:ascii="Times New Roman" w:hAnsi="Times New Roman" w:cs="Times New Roman"/>
          <w:sz w:val="20"/>
          <w:szCs w:val="20"/>
        </w:rPr>
        <w:t xml:space="preserve"> projects while working within strict deadlines and maintaining professionalism. Skilled in providing effective leadership in fast-paced, deadline-driven environments, with outstanding oral</w:t>
      </w:r>
      <w:r w:rsidR="004619AC">
        <w:rPr>
          <w:rFonts w:ascii="Times New Roman" w:hAnsi="Times New Roman" w:cs="Times New Roman"/>
          <w:sz w:val="20"/>
          <w:szCs w:val="20"/>
        </w:rPr>
        <w:t xml:space="preserve">, </w:t>
      </w:r>
      <w:r w:rsidRPr="008E5982">
        <w:rPr>
          <w:rFonts w:ascii="Times New Roman" w:hAnsi="Times New Roman" w:cs="Times New Roman"/>
          <w:sz w:val="20"/>
          <w:szCs w:val="20"/>
        </w:rPr>
        <w:t>written presentation and communication skills</w:t>
      </w:r>
      <w:r w:rsidR="00801F38" w:rsidRPr="008E5982">
        <w:rPr>
          <w:rFonts w:ascii="Times New Roman" w:hAnsi="Times New Roman" w:cs="Times New Roman"/>
          <w:sz w:val="20"/>
          <w:szCs w:val="20"/>
        </w:rPr>
        <w:t xml:space="preserve"> </w:t>
      </w:r>
      <w:r w:rsidR="004619AC">
        <w:rPr>
          <w:rFonts w:ascii="Times New Roman" w:hAnsi="Times New Roman" w:cs="Times New Roman"/>
          <w:sz w:val="20"/>
          <w:szCs w:val="20"/>
        </w:rPr>
        <w:t>including</w:t>
      </w:r>
      <w:r w:rsidR="00801F38" w:rsidRPr="008E5982">
        <w:rPr>
          <w:rFonts w:ascii="Times New Roman" w:hAnsi="Times New Roman" w:cs="Times New Roman"/>
          <w:sz w:val="20"/>
          <w:szCs w:val="20"/>
        </w:rPr>
        <w:t xml:space="preserve"> thorough understanding of agile software development values, methodologies, and procedures.</w:t>
      </w:r>
    </w:p>
    <w:p w14:paraId="752DD746" w14:textId="77777777" w:rsidR="008E5982" w:rsidRPr="008E5982" w:rsidRDefault="008E5982" w:rsidP="001D027C">
      <w:pPr>
        <w:spacing w:after="0"/>
        <w:jc w:val="both"/>
        <w:rPr>
          <w:rFonts w:ascii="Times New Roman" w:hAnsi="Times New Roman" w:cs="Times New Roman"/>
          <w:b/>
          <w:sz w:val="20"/>
          <w:szCs w:val="20"/>
        </w:rPr>
      </w:pPr>
    </w:p>
    <w:p w14:paraId="7AA885D2" w14:textId="77777777" w:rsidR="00D02A11" w:rsidRPr="008E5982" w:rsidRDefault="00FD0930" w:rsidP="007536A3">
      <w:pPr>
        <w:pStyle w:val="NoSpacing"/>
        <w:pBdr>
          <w:top w:val="single" w:sz="4" w:space="1" w:color="auto"/>
          <w:bottom w:val="single" w:sz="4" w:space="1" w:color="auto"/>
        </w:pBdr>
        <w:shd w:val="clear" w:color="auto" w:fill="D9D9D9" w:themeFill="background1" w:themeFillShade="D9"/>
        <w:jc w:val="center"/>
        <w:rPr>
          <w:rFonts w:ascii="Times New Roman" w:hAnsi="Times New Roman" w:cs="Times New Roman"/>
          <w:b/>
          <w:sz w:val="20"/>
          <w:szCs w:val="20"/>
        </w:rPr>
      </w:pPr>
      <w:r w:rsidRPr="008E5982">
        <w:rPr>
          <w:rFonts w:ascii="Times New Roman" w:hAnsi="Times New Roman" w:cs="Times New Roman"/>
          <w:b/>
          <w:sz w:val="20"/>
          <w:szCs w:val="20"/>
        </w:rPr>
        <w:t>QUALIFICATION SUMMARY</w:t>
      </w:r>
    </w:p>
    <w:p w14:paraId="2E22D0FC" w14:textId="02C4D514" w:rsidR="00053BF3" w:rsidRPr="008E5982" w:rsidRDefault="00053BF3" w:rsidP="001D027C">
      <w:pPr>
        <w:pStyle w:val="ListParagraph"/>
        <w:numPr>
          <w:ilvl w:val="0"/>
          <w:numId w:val="6"/>
        </w:numPr>
        <w:spacing w:after="0"/>
        <w:jc w:val="both"/>
        <w:rPr>
          <w:rFonts w:ascii="Times New Roman" w:hAnsi="Times New Roman"/>
          <w:sz w:val="20"/>
          <w:szCs w:val="20"/>
        </w:rPr>
      </w:pPr>
      <w:r w:rsidRPr="008E5982">
        <w:rPr>
          <w:rFonts w:ascii="Times New Roman" w:hAnsi="Times New Roman"/>
          <w:sz w:val="20"/>
          <w:szCs w:val="20"/>
        </w:rPr>
        <w:t>Expert at driving the adoption and enforcement of Scrum rules, removing impediments and fostering self-management. Proficiently organized and facilitated daily scrum, sprint reviews, retrospectives, sprint</w:t>
      </w:r>
      <w:r w:rsidR="00306299" w:rsidRPr="008E5982">
        <w:rPr>
          <w:rFonts w:ascii="Times New Roman" w:hAnsi="Times New Roman"/>
          <w:sz w:val="20"/>
          <w:szCs w:val="20"/>
        </w:rPr>
        <w:t>,</w:t>
      </w:r>
      <w:r w:rsidRPr="008E5982">
        <w:rPr>
          <w:rFonts w:ascii="Times New Roman" w:hAnsi="Times New Roman"/>
          <w:sz w:val="20"/>
          <w:szCs w:val="20"/>
        </w:rPr>
        <w:t xml:space="preserve"> and release planning. Knowledge of Agile/Scrum, Kanban</w:t>
      </w:r>
      <w:r w:rsidR="00306299" w:rsidRPr="008E5982">
        <w:rPr>
          <w:rFonts w:ascii="Times New Roman" w:hAnsi="Times New Roman"/>
          <w:sz w:val="20"/>
          <w:szCs w:val="20"/>
        </w:rPr>
        <w:t>,</w:t>
      </w:r>
      <w:r w:rsidRPr="008E5982">
        <w:rPr>
          <w:rFonts w:ascii="Times New Roman" w:hAnsi="Times New Roman"/>
          <w:sz w:val="20"/>
          <w:szCs w:val="20"/>
        </w:rPr>
        <w:t xml:space="preserve"> </w:t>
      </w:r>
      <w:proofErr w:type="spellStart"/>
      <w:r w:rsidR="00DD473C">
        <w:rPr>
          <w:rFonts w:ascii="Times New Roman" w:hAnsi="Times New Roman"/>
          <w:sz w:val="20"/>
          <w:szCs w:val="20"/>
        </w:rPr>
        <w:t>SAFe</w:t>
      </w:r>
      <w:proofErr w:type="spellEnd"/>
      <w:r w:rsidR="00DD473C">
        <w:rPr>
          <w:rFonts w:ascii="Times New Roman" w:hAnsi="Times New Roman"/>
          <w:sz w:val="20"/>
          <w:szCs w:val="20"/>
        </w:rPr>
        <w:t xml:space="preserve">, </w:t>
      </w:r>
      <w:r w:rsidRPr="008E5982">
        <w:rPr>
          <w:rFonts w:ascii="Times New Roman" w:hAnsi="Times New Roman"/>
          <w:sz w:val="20"/>
          <w:szCs w:val="20"/>
        </w:rPr>
        <w:t>and Waterfall methodologies</w:t>
      </w:r>
      <w:r w:rsidR="00DD473C">
        <w:rPr>
          <w:rFonts w:ascii="Times New Roman" w:hAnsi="Times New Roman"/>
          <w:sz w:val="20"/>
          <w:szCs w:val="20"/>
        </w:rPr>
        <w:t xml:space="preserve">. </w:t>
      </w:r>
      <w:bookmarkStart w:id="0" w:name="_GoBack"/>
      <w:bookmarkEnd w:id="0"/>
    </w:p>
    <w:p w14:paraId="08B82B97" w14:textId="77777777" w:rsidR="00053BF3" w:rsidRPr="008E5982" w:rsidRDefault="00053BF3" w:rsidP="001D027C">
      <w:pPr>
        <w:pStyle w:val="NormalWeb"/>
        <w:numPr>
          <w:ilvl w:val="0"/>
          <w:numId w:val="6"/>
        </w:numPr>
        <w:jc w:val="both"/>
        <w:rPr>
          <w:sz w:val="20"/>
          <w:szCs w:val="20"/>
        </w:rPr>
      </w:pPr>
      <w:r w:rsidRPr="008E5982">
        <w:rPr>
          <w:sz w:val="20"/>
          <w:szCs w:val="20"/>
        </w:rPr>
        <w:t>Collaborated closely with product owner</w:t>
      </w:r>
      <w:r w:rsidR="00306299" w:rsidRPr="008E5982">
        <w:rPr>
          <w:sz w:val="20"/>
          <w:szCs w:val="20"/>
        </w:rPr>
        <w:t>s</w:t>
      </w:r>
      <w:r w:rsidRPr="008E5982">
        <w:rPr>
          <w:sz w:val="20"/>
          <w:szCs w:val="20"/>
        </w:rPr>
        <w:t xml:space="preserve"> on backlog grooming to keep product backlog relevant and prioritized, ensuring acceptance criteria were </w:t>
      </w:r>
      <w:r w:rsidR="002D4296" w:rsidRPr="008E5982">
        <w:rPr>
          <w:sz w:val="20"/>
          <w:szCs w:val="20"/>
        </w:rPr>
        <w:t xml:space="preserve">agreed </w:t>
      </w:r>
      <w:r w:rsidR="00306299" w:rsidRPr="008E5982">
        <w:rPr>
          <w:sz w:val="20"/>
          <w:szCs w:val="20"/>
        </w:rPr>
        <w:t>upon,</w:t>
      </w:r>
      <w:r w:rsidRPr="008E5982">
        <w:rPr>
          <w:sz w:val="20"/>
          <w:szCs w:val="20"/>
        </w:rPr>
        <w:t xml:space="preserve"> and stories were ready for sizing.</w:t>
      </w:r>
    </w:p>
    <w:p w14:paraId="1C6D03BE" w14:textId="77777777" w:rsidR="008E5982" w:rsidRPr="008E5982" w:rsidRDefault="009B3415" w:rsidP="001D027C">
      <w:pPr>
        <w:pStyle w:val="NormalWeb"/>
        <w:numPr>
          <w:ilvl w:val="0"/>
          <w:numId w:val="6"/>
        </w:numPr>
        <w:spacing w:after="0" w:afterAutospacing="0"/>
        <w:jc w:val="both"/>
        <w:rPr>
          <w:sz w:val="20"/>
          <w:szCs w:val="20"/>
        </w:rPr>
      </w:pPr>
      <w:r w:rsidRPr="008E5982">
        <w:rPr>
          <w:sz w:val="20"/>
          <w:szCs w:val="20"/>
        </w:rPr>
        <w:t>Proficiently facilitates product road</w:t>
      </w:r>
      <w:r w:rsidR="00306299" w:rsidRPr="008E5982">
        <w:rPr>
          <w:sz w:val="20"/>
          <w:szCs w:val="20"/>
        </w:rPr>
        <w:t>map planning, project scheduling,</w:t>
      </w:r>
      <w:r w:rsidRPr="008E5982">
        <w:rPr>
          <w:sz w:val="20"/>
          <w:szCs w:val="20"/>
        </w:rPr>
        <w:t xml:space="preserve"> and release management.</w:t>
      </w:r>
    </w:p>
    <w:p w14:paraId="1D35593B" w14:textId="77777777" w:rsidR="00D02A11" w:rsidRPr="008E5982" w:rsidRDefault="00D02A11" w:rsidP="00053BF3">
      <w:pPr>
        <w:pStyle w:val="NoSpacing"/>
        <w:pBdr>
          <w:top w:val="single" w:sz="4" w:space="1" w:color="auto"/>
          <w:bottom w:val="single" w:sz="4" w:space="1" w:color="auto"/>
        </w:pBdr>
        <w:shd w:val="clear" w:color="auto" w:fill="D9D9D9" w:themeFill="background1" w:themeFillShade="D9"/>
        <w:spacing w:line="276" w:lineRule="auto"/>
        <w:jc w:val="center"/>
        <w:rPr>
          <w:rFonts w:ascii="Times New Roman" w:hAnsi="Times New Roman" w:cs="Times New Roman"/>
          <w:b/>
          <w:sz w:val="20"/>
          <w:szCs w:val="20"/>
        </w:rPr>
        <w:sectPr w:rsidR="00D02A11" w:rsidRPr="008E5982" w:rsidSect="008E5982">
          <w:pgSz w:w="12240" w:h="15840"/>
          <w:pgMar w:top="540" w:right="810" w:bottom="450" w:left="810" w:header="720" w:footer="720" w:gutter="0"/>
          <w:cols w:space="720"/>
          <w:docGrid w:linePitch="360"/>
        </w:sectPr>
      </w:pPr>
      <w:r w:rsidRPr="008E5982">
        <w:rPr>
          <w:rFonts w:ascii="Times New Roman" w:hAnsi="Times New Roman" w:cs="Times New Roman"/>
          <w:b/>
          <w:sz w:val="20"/>
          <w:szCs w:val="20"/>
        </w:rPr>
        <w:t>CORE COMPETENCIES</w:t>
      </w:r>
    </w:p>
    <w:p w14:paraId="22ACF1AB" w14:textId="77777777" w:rsidR="000219F3" w:rsidRPr="008E5982" w:rsidRDefault="00E139E3" w:rsidP="008E5982">
      <w:pPr>
        <w:pStyle w:val="NoSpacing"/>
        <w:numPr>
          <w:ilvl w:val="0"/>
          <w:numId w:val="7"/>
        </w:numPr>
        <w:rPr>
          <w:rFonts w:ascii="Times New Roman" w:hAnsi="Times New Roman" w:cs="Times New Roman"/>
          <w:sz w:val="20"/>
          <w:szCs w:val="20"/>
        </w:rPr>
      </w:pPr>
      <w:r w:rsidRPr="008E5982">
        <w:rPr>
          <w:rFonts w:ascii="Times New Roman" w:hAnsi="Times New Roman" w:cs="Times New Roman"/>
          <w:sz w:val="20"/>
          <w:szCs w:val="20"/>
        </w:rPr>
        <w:t>Product/Project Management</w:t>
      </w:r>
    </w:p>
    <w:p w14:paraId="5FC000AA" w14:textId="77777777" w:rsidR="00F51A49" w:rsidRPr="008E5982" w:rsidRDefault="00E139E3" w:rsidP="008E5982">
      <w:pPr>
        <w:pStyle w:val="ListParagraph"/>
        <w:numPr>
          <w:ilvl w:val="0"/>
          <w:numId w:val="7"/>
        </w:numPr>
        <w:spacing w:after="0"/>
        <w:jc w:val="both"/>
        <w:rPr>
          <w:rFonts w:ascii="Times New Roman" w:hAnsi="Times New Roman"/>
          <w:sz w:val="20"/>
          <w:szCs w:val="20"/>
        </w:rPr>
      </w:pPr>
      <w:r w:rsidRPr="008E5982">
        <w:rPr>
          <w:rFonts w:ascii="Times New Roman" w:hAnsi="Times New Roman"/>
          <w:sz w:val="20"/>
          <w:szCs w:val="20"/>
        </w:rPr>
        <w:t>Technical Support</w:t>
      </w:r>
    </w:p>
    <w:p w14:paraId="63E667E7" w14:textId="77777777" w:rsidR="00F51EF1" w:rsidRPr="008E5982" w:rsidRDefault="00F51EF1" w:rsidP="008E5982">
      <w:pPr>
        <w:numPr>
          <w:ilvl w:val="0"/>
          <w:numId w:val="7"/>
        </w:numPr>
        <w:spacing w:before="100" w:beforeAutospacing="1" w:after="100" w:afterAutospacing="1" w:line="240" w:lineRule="auto"/>
        <w:rPr>
          <w:rFonts w:ascii="Times New Roman" w:eastAsia="Times New Roman" w:hAnsi="Times New Roman" w:cs="Times New Roman"/>
          <w:sz w:val="20"/>
          <w:szCs w:val="20"/>
        </w:rPr>
      </w:pPr>
      <w:r w:rsidRPr="008E5982">
        <w:rPr>
          <w:rFonts w:ascii="Times New Roman" w:eastAsia="Times New Roman" w:hAnsi="Times New Roman" w:cs="Times New Roman"/>
          <w:sz w:val="20"/>
          <w:szCs w:val="20"/>
        </w:rPr>
        <w:t xml:space="preserve">Strategic planning </w:t>
      </w:r>
    </w:p>
    <w:p w14:paraId="192CE336" w14:textId="77777777" w:rsidR="000219F3" w:rsidRPr="008E5982" w:rsidRDefault="00E139E3" w:rsidP="008E5982">
      <w:pPr>
        <w:pStyle w:val="NoSpacing"/>
        <w:numPr>
          <w:ilvl w:val="0"/>
          <w:numId w:val="7"/>
        </w:numPr>
        <w:rPr>
          <w:rFonts w:ascii="Times New Roman" w:hAnsi="Times New Roman" w:cs="Times New Roman"/>
          <w:sz w:val="20"/>
          <w:szCs w:val="20"/>
        </w:rPr>
      </w:pPr>
      <w:r w:rsidRPr="008E5982">
        <w:rPr>
          <w:rFonts w:ascii="Times New Roman" w:hAnsi="Times New Roman" w:cs="Times New Roman"/>
          <w:sz w:val="20"/>
          <w:szCs w:val="20"/>
        </w:rPr>
        <w:t>Quality Assurance</w:t>
      </w:r>
    </w:p>
    <w:p w14:paraId="6A153D5F" w14:textId="77777777" w:rsidR="000219F3" w:rsidRPr="008E5982" w:rsidRDefault="00E139E3" w:rsidP="008E5982">
      <w:pPr>
        <w:pStyle w:val="NoSpacing"/>
        <w:numPr>
          <w:ilvl w:val="0"/>
          <w:numId w:val="7"/>
        </w:numPr>
        <w:rPr>
          <w:rFonts w:ascii="Times New Roman" w:hAnsi="Times New Roman" w:cs="Times New Roman"/>
          <w:sz w:val="20"/>
          <w:szCs w:val="20"/>
        </w:rPr>
      </w:pPr>
      <w:r w:rsidRPr="008E5982">
        <w:rPr>
          <w:rFonts w:ascii="Times New Roman" w:hAnsi="Times New Roman" w:cs="Times New Roman"/>
          <w:sz w:val="20"/>
          <w:szCs w:val="20"/>
        </w:rPr>
        <w:t>Process Improvement</w:t>
      </w:r>
    </w:p>
    <w:p w14:paraId="4BE04C8A" w14:textId="77777777" w:rsidR="000219F3" w:rsidRPr="008E5982" w:rsidRDefault="00E139E3" w:rsidP="008E5982">
      <w:pPr>
        <w:pStyle w:val="NoSpacing"/>
        <w:numPr>
          <w:ilvl w:val="0"/>
          <w:numId w:val="7"/>
        </w:numPr>
        <w:rPr>
          <w:rFonts w:ascii="Times New Roman" w:hAnsi="Times New Roman" w:cs="Times New Roman"/>
          <w:sz w:val="20"/>
          <w:szCs w:val="20"/>
        </w:rPr>
      </w:pPr>
      <w:r w:rsidRPr="008E5982">
        <w:rPr>
          <w:rFonts w:ascii="Times New Roman" w:hAnsi="Times New Roman" w:cs="Times New Roman"/>
          <w:sz w:val="20"/>
          <w:szCs w:val="20"/>
        </w:rPr>
        <w:t>Leadership/Mentoring Abilities</w:t>
      </w:r>
    </w:p>
    <w:p w14:paraId="76E51A9A" w14:textId="77777777" w:rsidR="000219F3" w:rsidRPr="008E5982" w:rsidRDefault="00E139E3" w:rsidP="008E5982">
      <w:pPr>
        <w:pStyle w:val="NoSpacing"/>
        <w:numPr>
          <w:ilvl w:val="0"/>
          <w:numId w:val="7"/>
        </w:numPr>
        <w:rPr>
          <w:rFonts w:ascii="Times New Roman" w:hAnsi="Times New Roman" w:cs="Times New Roman"/>
          <w:sz w:val="20"/>
          <w:szCs w:val="20"/>
        </w:rPr>
      </w:pPr>
      <w:r w:rsidRPr="008E5982">
        <w:rPr>
          <w:rFonts w:ascii="Times New Roman" w:hAnsi="Times New Roman" w:cs="Times New Roman"/>
          <w:sz w:val="20"/>
          <w:szCs w:val="20"/>
        </w:rPr>
        <w:t>Automated/Manual Testing</w:t>
      </w:r>
    </w:p>
    <w:p w14:paraId="4E3A894B" w14:textId="77777777" w:rsidR="00F51EF1" w:rsidRPr="008E5982" w:rsidRDefault="00F51EF1" w:rsidP="008E5982">
      <w:pPr>
        <w:numPr>
          <w:ilvl w:val="0"/>
          <w:numId w:val="7"/>
        </w:numPr>
        <w:spacing w:before="100" w:beforeAutospacing="1" w:after="100" w:afterAutospacing="1" w:line="240" w:lineRule="auto"/>
        <w:rPr>
          <w:rFonts w:ascii="Times New Roman" w:eastAsia="Times New Roman" w:hAnsi="Times New Roman" w:cs="Times New Roman"/>
          <w:sz w:val="20"/>
          <w:szCs w:val="20"/>
        </w:rPr>
      </w:pPr>
      <w:r w:rsidRPr="008E5982">
        <w:rPr>
          <w:rFonts w:ascii="Times New Roman" w:eastAsia="Times New Roman" w:hAnsi="Times New Roman" w:cs="Times New Roman"/>
          <w:sz w:val="20"/>
          <w:szCs w:val="20"/>
        </w:rPr>
        <w:t xml:space="preserve">Project lifecycles </w:t>
      </w:r>
    </w:p>
    <w:p w14:paraId="36B1EC1F" w14:textId="77777777" w:rsidR="00F46AD2" w:rsidRPr="008E5982" w:rsidRDefault="00604E98" w:rsidP="008E5982">
      <w:pPr>
        <w:numPr>
          <w:ilvl w:val="0"/>
          <w:numId w:val="7"/>
        </w:numPr>
        <w:spacing w:before="100" w:beforeAutospacing="1" w:after="100" w:afterAutospacing="1" w:line="240" w:lineRule="auto"/>
        <w:rPr>
          <w:rFonts w:ascii="Times New Roman" w:eastAsia="Times New Roman" w:hAnsi="Times New Roman" w:cs="Times New Roman"/>
          <w:sz w:val="20"/>
          <w:szCs w:val="20"/>
        </w:rPr>
      </w:pPr>
      <w:r w:rsidRPr="008E5982">
        <w:rPr>
          <w:rFonts w:ascii="Times New Roman" w:eastAsia="Times New Roman" w:hAnsi="Times New Roman" w:cs="Times New Roman"/>
          <w:sz w:val="20"/>
          <w:szCs w:val="20"/>
        </w:rPr>
        <w:t>Excellent time m</w:t>
      </w:r>
      <w:r w:rsidR="00F51EF1" w:rsidRPr="008E5982">
        <w:rPr>
          <w:rFonts w:ascii="Times New Roman" w:eastAsia="Times New Roman" w:hAnsi="Times New Roman" w:cs="Times New Roman"/>
          <w:sz w:val="20"/>
          <w:szCs w:val="20"/>
        </w:rPr>
        <w:t>anagement</w:t>
      </w:r>
      <w:r w:rsidRPr="008E5982">
        <w:rPr>
          <w:rFonts w:ascii="Times New Roman" w:eastAsia="Times New Roman" w:hAnsi="Times New Roman" w:cs="Times New Roman"/>
          <w:sz w:val="20"/>
          <w:szCs w:val="20"/>
        </w:rPr>
        <w:t xml:space="preserve"> s</w:t>
      </w:r>
      <w:r w:rsidR="00C74799" w:rsidRPr="008E5982">
        <w:rPr>
          <w:rFonts w:ascii="Times New Roman" w:eastAsia="Times New Roman" w:hAnsi="Times New Roman" w:cs="Times New Roman"/>
          <w:sz w:val="20"/>
          <w:szCs w:val="20"/>
        </w:rPr>
        <w:t>kill</w:t>
      </w:r>
    </w:p>
    <w:p w14:paraId="62BC2DFD" w14:textId="77777777" w:rsidR="00F51A49" w:rsidRPr="008E5982" w:rsidRDefault="00E139E3" w:rsidP="008E5982">
      <w:pPr>
        <w:widowControl w:val="0"/>
        <w:numPr>
          <w:ilvl w:val="0"/>
          <w:numId w:val="7"/>
        </w:numPr>
        <w:overflowPunct w:val="0"/>
        <w:autoSpaceDE w:val="0"/>
        <w:autoSpaceDN w:val="0"/>
        <w:adjustRightInd w:val="0"/>
        <w:spacing w:after="0" w:line="240" w:lineRule="auto"/>
        <w:contextualSpacing/>
        <w:rPr>
          <w:rFonts w:ascii="Times New Roman" w:hAnsi="Times New Roman" w:cs="Times New Roman"/>
          <w:sz w:val="20"/>
          <w:szCs w:val="20"/>
        </w:rPr>
      </w:pPr>
      <w:r w:rsidRPr="008E5982">
        <w:rPr>
          <w:rFonts w:ascii="Times New Roman" w:hAnsi="Times New Roman" w:cs="Times New Roman"/>
          <w:sz w:val="20"/>
          <w:szCs w:val="20"/>
        </w:rPr>
        <w:t xml:space="preserve">Prioritizing/Multi-tasking </w:t>
      </w:r>
    </w:p>
    <w:p w14:paraId="683D1CBF" w14:textId="77777777" w:rsidR="007578F9" w:rsidRPr="008E5982" w:rsidRDefault="007578F9" w:rsidP="00164034">
      <w:pPr>
        <w:pStyle w:val="NoSpacing"/>
        <w:numPr>
          <w:ilvl w:val="0"/>
          <w:numId w:val="5"/>
        </w:numPr>
        <w:spacing w:line="276" w:lineRule="auto"/>
        <w:rPr>
          <w:rFonts w:ascii="Times New Roman" w:hAnsi="Times New Roman" w:cs="Times New Roman"/>
          <w:sz w:val="20"/>
          <w:szCs w:val="20"/>
        </w:rPr>
        <w:sectPr w:rsidR="007578F9" w:rsidRPr="008E5982" w:rsidSect="008E5982">
          <w:type w:val="continuous"/>
          <w:pgSz w:w="12240" w:h="15840"/>
          <w:pgMar w:top="540" w:right="810" w:bottom="450" w:left="810" w:header="720" w:footer="720" w:gutter="0"/>
          <w:cols w:num="2" w:space="720"/>
          <w:docGrid w:linePitch="360"/>
        </w:sectPr>
      </w:pPr>
    </w:p>
    <w:p w14:paraId="0B84C36D" w14:textId="77777777" w:rsidR="004C3CC4" w:rsidRPr="008E5982" w:rsidRDefault="004C3CC4" w:rsidP="007536A3">
      <w:pPr>
        <w:pStyle w:val="NoSpacing"/>
        <w:spacing w:line="276" w:lineRule="auto"/>
        <w:rPr>
          <w:rFonts w:ascii="Times New Roman" w:hAnsi="Times New Roman" w:cs="Times New Roman"/>
          <w:sz w:val="20"/>
          <w:szCs w:val="20"/>
        </w:rPr>
      </w:pPr>
    </w:p>
    <w:p w14:paraId="7F49DF9F" w14:textId="77777777" w:rsidR="00842AA9" w:rsidRPr="008E5982" w:rsidRDefault="00842AA9" w:rsidP="007536A3">
      <w:pPr>
        <w:pStyle w:val="NoSpacing"/>
        <w:spacing w:line="276" w:lineRule="auto"/>
        <w:rPr>
          <w:rFonts w:ascii="Times New Roman" w:hAnsi="Times New Roman" w:cs="Times New Roman"/>
          <w:sz w:val="20"/>
          <w:szCs w:val="20"/>
        </w:rPr>
        <w:sectPr w:rsidR="00842AA9" w:rsidRPr="008E5982" w:rsidSect="008E5982">
          <w:type w:val="continuous"/>
          <w:pgSz w:w="12240" w:h="15840"/>
          <w:pgMar w:top="540" w:right="810" w:bottom="450" w:left="810" w:header="720" w:footer="720" w:gutter="0"/>
          <w:cols w:space="720"/>
          <w:docGrid w:linePitch="360"/>
        </w:sectPr>
      </w:pPr>
    </w:p>
    <w:p w14:paraId="5014CB59" w14:textId="77777777" w:rsidR="00B545DE" w:rsidRPr="008E5982" w:rsidRDefault="00D02A11" w:rsidP="007536A3">
      <w:pPr>
        <w:pStyle w:val="NoSpacing"/>
        <w:pBdr>
          <w:top w:val="single" w:sz="4" w:space="1" w:color="auto"/>
          <w:bottom w:val="single" w:sz="4" w:space="1" w:color="auto"/>
        </w:pBdr>
        <w:shd w:val="clear" w:color="auto" w:fill="D9D9D9" w:themeFill="background1" w:themeFillShade="D9"/>
        <w:spacing w:line="276" w:lineRule="auto"/>
        <w:jc w:val="center"/>
        <w:rPr>
          <w:rFonts w:ascii="Times New Roman" w:hAnsi="Times New Roman" w:cs="Times New Roman"/>
          <w:b/>
          <w:sz w:val="20"/>
          <w:szCs w:val="20"/>
        </w:rPr>
      </w:pPr>
      <w:r w:rsidRPr="008E5982">
        <w:rPr>
          <w:rFonts w:ascii="Times New Roman" w:hAnsi="Times New Roman" w:cs="Times New Roman"/>
          <w:b/>
          <w:sz w:val="20"/>
          <w:szCs w:val="20"/>
        </w:rPr>
        <w:t>PROFESSIONAL EXPERIENCE</w:t>
      </w:r>
    </w:p>
    <w:p w14:paraId="48CA0773" w14:textId="66627D3D" w:rsidR="00206D0D" w:rsidRPr="008E5982" w:rsidRDefault="00206D0D" w:rsidP="001D027C">
      <w:pPr>
        <w:pStyle w:val="NoSpacing1"/>
        <w:jc w:val="both"/>
      </w:pPr>
      <w:r w:rsidRPr="008E5982">
        <w:rPr>
          <w:b/>
        </w:rPr>
        <w:t>AT&amp;T</w:t>
      </w:r>
      <w:r w:rsidRPr="008E5982">
        <w:rPr>
          <w:b/>
          <w:shd w:val="clear" w:color="auto" w:fill="FFFFFF"/>
        </w:rPr>
        <w:t xml:space="preserve">, Sacramento, CA   </w:t>
      </w:r>
      <w:r w:rsidRPr="008E5982">
        <w:rPr>
          <w:shd w:val="clear" w:color="auto" w:fill="FFFFFF"/>
        </w:rPr>
        <w:t xml:space="preserve">                                                                      </w:t>
      </w:r>
      <w:r w:rsidRPr="008E5982">
        <w:rPr>
          <w:shd w:val="clear" w:color="auto" w:fill="FFFFFF"/>
        </w:rPr>
        <w:tab/>
      </w:r>
      <w:r w:rsidRPr="008E5982">
        <w:rPr>
          <w:shd w:val="clear" w:color="auto" w:fill="FFFFFF"/>
        </w:rPr>
        <w:tab/>
        <w:t xml:space="preserve">      </w:t>
      </w:r>
      <w:r w:rsidR="008E5982">
        <w:rPr>
          <w:shd w:val="clear" w:color="auto" w:fill="FFFFFF"/>
        </w:rPr>
        <w:tab/>
      </w:r>
      <w:r w:rsidR="008E5982">
        <w:rPr>
          <w:shd w:val="clear" w:color="auto" w:fill="FFFFFF"/>
        </w:rPr>
        <w:tab/>
      </w:r>
      <w:r w:rsidR="008E5982">
        <w:rPr>
          <w:shd w:val="clear" w:color="auto" w:fill="FFFFFF"/>
        </w:rPr>
        <w:tab/>
      </w:r>
      <w:r w:rsidRPr="008E5982">
        <w:rPr>
          <w:shd w:val="clear" w:color="auto" w:fill="FFFFFF"/>
        </w:rPr>
        <w:t>0</w:t>
      </w:r>
      <w:r w:rsidRPr="008E5982">
        <w:t>6/201</w:t>
      </w:r>
      <w:r w:rsidR="00C57DAC">
        <w:t>6</w:t>
      </w:r>
      <w:r w:rsidRPr="008E5982">
        <w:t>-02/2019</w:t>
      </w:r>
    </w:p>
    <w:p w14:paraId="098C92C2" w14:textId="77777777" w:rsidR="00206D0D" w:rsidRPr="008E5982" w:rsidRDefault="00206D0D" w:rsidP="001D027C">
      <w:pPr>
        <w:pStyle w:val="NoSpacing1"/>
        <w:jc w:val="both"/>
      </w:pPr>
      <w:r w:rsidRPr="008E5982">
        <w:t>Senior Scrum Master</w:t>
      </w:r>
    </w:p>
    <w:p w14:paraId="70E6D6FE" w14:textId="77777777" w:rsidR="00206D0D" w:rsidRPr="008E5982" w:rsidRDefault="00801F38" w:rsidP="001D027C">
      <w:pPr>
        <w:pStyle w:val="NoSpacing1"/>
        <w:numPr>
          <w:ilvl w:val="0"/>
          <w:numId w:val="8"/>
        </w:numPr>
        <w:jc w:val="both"/>
      </w:pPr>
      <w:r w:rsidRPr="008E5982">
        <w:t>Enacted change and continuous improvement that increased the productivity of Scrum teams by 36% and the quality of deliverables by 52%</w:t>
      </w:r>
      <w:r w:rsidR="00206D0D" w:rsidRPr="008E5982">
        <w:t xml:space="preserve"> </w:t>
      </w:r>
    </w:p>
    <w:p w14:paraId="62D2C927" w14:textId="77777777" w:rsidR="00801F38" w:rsidRPr="008E5982" w:rsidRDefault="00801F38" w:rsidP="001D027C">
      <w:pPr>
        <w:pStyle w:val="NoSpacing1"/>
        <w:numPr>
          <w:ilvl w:val="0"/>
          <w:numId w:val="8"/>
        </w:numPr>
        <w:jc w:val="both"/>
      </w:pPr>
      <w:r w:rsidRPr="008E5982">
        <w:t xml:space="preserve">Assisted team with making appropriate commitments through story selection, sizing and task definition and participated proactively in developing and maintaining team standards, tools and best practices reducing development time by 25% </w:t>
      </w:r>
    </w:p>
    <w:p w14:paraId="4B7BD92D" w14:textId="77777777" w:rsidR="00206D0D" w:rsidRPr="008E5982" w:rsidRDefault="00206D0D" w:rsidP="001D027C">
      <w:pPr>
        <w:pStyle w:val="NoSpacing1"/>
        <w:numPr>
          <w:ilvl w:val="0"/>
          <w:numId w:val="8"/>
        </w:numPr>
        <w:jc w:val="both"/>
        <w:rPr>
          <w:rFonts w:eastAsia="Times New Roman"/>
        </w:rPr>
      </w:pPr>
      <w:r w:rsidRPr="008E5982">
        <w:rPr>
          <w:rFonts w:eastAsia="Times New Roman"/>
        </w:rPr>
        <w:t>Supported the product owner with grooming and maintaining product backlog</w:t>
      </w:r>
      <w:r w:rsidR="00306299" w:rsidRPr="008E5982">
        <w:rPr>
          <w:rFonts w:eastAsia="Times New Roman"/>
        </w:rPr>
        <w:t>s</w:t>
      </w:r>
      <w:r w:rsidRPr="008E5982">
        <w:rPr>
          <w:rFonts w:eastAsia="Times New Roman"/>
        </w:rPr>
        <w:t xml:space="preserve"> and working with the team.</w:t>
      </w:r>
    </w:p>
    <w:p w14:paraId="69475E6C" w14:textId="77777777" w:rsidR="00206D0D" w:rsidRPr="008E5982" w:rsidRDefault="00801F38" w:rsidP="001D027C">
      <w:pPr>
        <w:pStyle w:val="NoSpacing1"/>
        <w:numPr>
          <w:ilvl w:val="0"/>
          <w:numId w:val="8"/>
        </w:numPr>
        <w:jc w:val="both"/>
        <w:rPr>
          <w:rFonts w:eastAsia="Times New Roman"/>
        </w:rPr>
      </w:pPr>
      <w:r w:rsidRPr="008E5982">
        <w:t>Organized and facilitated sprint planning, daily stand-up meetings, reviews, retrospectives, release planning, demos, and other Scrum-related meetings</w:t>
      </w:r>
      <w:r w:rsidRPr="008E5982">
        <w:rPr>
          <w:rFonts w:eastAsia="Times New Roman"/>
        </w:rPr>
        <w:t xml:space="preserve">. </w:t>
      </w:r>
      <w:r w:rsidRPr="008E5982">
        <w:t>Manage the lifecycle of code development, from ideation to sprints to deployment</w:t>
      </w:r>
    </w:p>
    <w:p w14:paraId="71FE5595" w14:textId="77777777" w:rsidR="008E5982" w:rsidRDefault="00801F38" w:rsidP="001D027C">
      <w:pPr>
        <w:pStyle w:val="NoSpacing1"/>
        <w:numPr>
          <w:ilvl w:val="0"/>
          <w:numId w:val="8"/>
        </w:numPr>
        <w:jc w:val="both"/>
        <w:rPr>
          <w:rFonts w:eastAsia="Times New Roman"/>
        </w:rPr>
      </w:pPr>
      <w:r w:rsidRPr="008E5982">
        <w:rPr>
          <w:rFonts w:eastAsia="Times New Roman"/>
        </w:rPr>
        <w:t>Proactively communicated</w:t>
      </w:r>
      <w:r w:rsidR="00206D0D" w:rsidRPr="008E5982">
        <w:rPr>
          <w:rFonts w:eastAsia="Times New Roman"/>
        </w:rPr>
        <w:t xml:space="preserve"> any risks, design</w:t>
      </w:r>
      <w:r w:rsidRPr="008E5982">
        <w:rPr>
          <w:rFonts w:eastAsia="Times New Roman"/>
        </w:rPr>
        <w:t>,</w:t>
      </w:r>
      <w:r w:rsidR="00206D0D" w:rsidRPr="008E5982">
        <w:rPr>
          <w:rFonts w:eastAsia="Times New Roman"/>
        </w:rPr>
        <w:t xml:space="preserve"> and quality issues, or increases in scope/time required to ensure projects remained on track.</w:t>
      </w:r>
    </w:p>
    <w:p w14:paraId="45263B1A" w14:textId="2A6712DC" w:rsidR="00206D0D" w:rsidRPr="008E5982" w:rsidRDefault="00716261" w:rsidP="001D027C">
      <w:pPr>
        <w:pStyle w:val="NoSpacing1"/>
        <w:jc w:val="both"/>
        <w:rPr>
          <w:rFonts w:eastAsia="Times New Roman"/>
        </w:rPr>
      </w:pPr>
      <w:r>
        <w:rPr>
          <w:b/>
        </w:rPr>
        <w:t>Navy Federal Credit Union, Las Vegas, NV</w:t>
      </w:r>
      <w:r w:rsidR="00206D0D" w:rsidRPr="008E5982">
        <w:rPr>
          <w:b/>
        </w:rPr>
        <w:t xml:space="preserve">                          </w:t>
      </w:r>
      <w:r w:rsidR="00206D0D" w:rsidRPr="008E5982">
        <w:t xml:space="preserve">             </w:t>
      </w:r>
      <w:r w:rsidR="008E5982">
        <w:tab/>
      </w:r>
      <w:r w:rsidR="008E5982">
        <w:tab/>
      </w:r>
      <w:r w:rsidR="008E5982">
        <w:tab/>
      </w:r>
      <w:r w:rsidR="008E5982">
        <w:tab/>
      </w:r>
      <w:r w:rsidR="008E5982">
        <w:tab/>
      </w:r>
      <w:r w:rsidR="00206D0D" w:rsidRPr="008E5982">
        <w:t>01/2014-04/201</w:t>
      </w:r>
      <w:r w:rsidR="00FB564A">
        <w:t>6</w:t>
      </w:r>
    </w:p>
    <w:p w14:paraId="66B62597" w14:textId="77777777" w:rsidR="00206D0D" w:rsidRPr="008E5982" w:rsidRDefault="00206D0D" w:rsidP="001D027C">
      <w:pPr>
        <w:pStyle w:val="NoSpacing1"/>
        <w:jc w:val="both"/>
      </w:pPr>
      <w:r w:rsidRPr="008E5982">
        <w:t>Scrum Master</w:t>
      </w:r>
    </w:p>
    <w:p w14:paraId="74CD0731" w14:textId="05B806B8" w:rsidR="00206D0D" w:rsidRPr="008E5982" w:rsidRDefault="00206D0D" w:rsidP="001D027C">
      <w:pPr>
        <w:pStyle w:val="NoSpacing1"/>
        <w:numPr>
          <w:ilvl w:val="0"/>
          <w:numId w:val="9"/>
        </w:numPr>
        <w:jc w:val="both"/>
        <w:rPr>
          <w:color w:val="000000"/>
        </w:rPr>
      </w:pPr>
      <w:r w:rsidRPr="008E5982">
        <w:rPr>
          <w:color w:val="000000"/>
        </w:rPr>
        <w:t>Collaborate</w:t>
      </w:r>
      <w:r w:rsidR="00801F38" w:rsidRPr="008E5982">
        <w:rPr>
          <w:color w:val="000000"/>
        </w:rPr>
        <w:t>d</w:t>
      </w:r>
      <w:r w:rsidRPr="008E5982">
        <w:rPr>
          <w:color w:val="000000"/>
        </w:rPr>
        <w:t xml:space="preserve"> with other business analysts to ensure consistency and produce business solutions</w:t>
      </w:r>
      <w:r w:rsidR="00716261">
        <w:rPr>
          <w:color w:val="000000"/>
        </w:rPr>
        <w:t>,</w:t>
      </w:r>
      <w:r w:rsidRPr="008E5982">
        <w:rPr>
          <w:color w:val="000000"/>
        </w:rPr>
        <w:t xml:space="preserve"> </w:t>
      </w:r>
      <w:r w:rsidR="008E5982">
        <w:rPr>
          <w:color w:val="000000"/>
        </w:rPr>
        <w:t>p</w:t>
      </w:r>
      <w:r w:rsidRPr="008E5982">
        <w:rPr>
          <w:color w:val="000000"/>
        </w:rPr>
        <w:t>rovid</w:t>
      </w:r>
      <w:r w:rsidR="00716261">
        <w:rPr>
          <w:color w:val="000000"/>
        </w:rPr>
        <w:t>ing</w:t>
      </w:r>
      <w:r w:rsidRPr="008E5982">
        <w:rPr>
          <w:color w:val="000000"/>
        </w:rPr>
        <w:t xml:space="preserve"> input into developing and modifying systems to meet clients' needs</w:t>
      </w:r>
      <w:r w:rsidR="009B3415" w:rsidRPr="008E5982">
        <w:rPr>
          <w:color w:val="000000"/>
        </w:rPr>
        <w:t xml:space="preserve">. </w:t>
      </w:r>
      <w:r w:rsidR="009B3415" w:rsidRPr="008E5982">
        <w:t>Participate in iteration planning to create acceptance criteria and tests that define “done” for developed features.</w:t>
      </w:r>
    </w:p>
    <w:p w14:paraId="7899CDDF" w14:textId="77777777" w:rsidR="00206D0D" w:rsidRPr="008E5982" w:rsidRDefault="00206D0D" w:rsidP="001D027C">
      <w:pPr>
        <w:pStyle w:val="NoSpacing1"/>
        <w:numPr>
          <w:ilvl w:val="0"/>
          <w:numId w:val="9"/>
        </w:numPr>
        <w:jc w:val="both"/>
        <w:rPr>
          <w:color w:val="000000"/>
        </w:rPr>
      </w:pPr>
      <w:r w:rsidRPr="008E5982">
        <w:rPr>
          <w:color w:val="000000"/>
        </w:rPr>
        <w:t>Utilization of Kanban Board to communicate status, progress,</w:t>
      </w:r>
      <w:r w:rsidRPr="008E5982">
        <w:rPr>
          <w:noProof/>
          <w:color w:val="000000"/>
        </w:rPr>
        <w:t xml:space="preserve"> and</w:t>
      </w:r>
      <w:r w:rsidRPr="008E5982">
        <w:rPr>
          <w:color w:val="000000"/>
        </w:rPr>
        <w:t xml:space="preserve"> issues </w:t>
      </w:r>
      <w:r w:rsidR="00801F38" w:rsidRPr="008E5982">
        <w:rPr>
          <w:color w:val="000000"/>
        </w:rPr>
        <w:t>about</w:t>
      </w:r>
      <w:r w:rsidRPr="008E5982">
        <w:rPr>
          <w:color w:val="000000"/>
        </w:rPr>
        <w:t xml:space="preserve"> product development Safe principles to tackle challenges in delivering complex projects.</w:t>
      </w:r>
      <w:r w:rsidR="009B3415" w:rsidRPr="008E5982">
        <w:rPr>
          <w:color w:val="000000"/>
        </w:rPr>
        <w:t xml:space="preserve"> </w:t>
      </w:r>
      <w:r w:rsidRPr="008E5982">
        <w:t>Collaborated with members of the Product, Business and Engineering Teams to develop and maintain Product Backlogs, user stories, action item list</w:t>
      </w:r>
      <w:r w:rsidR="00801F38" w:rsidRPr="008E5982">
        <w:t>,</w:t>
      </w:r>
      <w:r w:rsidRPr="008E5982">
        <w:t xml:space="preserve"> and risk/iteration log</w:t>
      </w:r>
    </w:p>
    <w:p w14:paraId="3F7BD395" w14:textId="7FE679DC" w:rsidR="008E5982" w:rsidRDefault="00206D0D" w:rsidP="001D027C">
      <w:pPr>
        <w:pStyle w:val="NoSpacing1"/>
        <w:numPr>
          <w:ilvl w:val="0"/>
          <w:numId w:val="9"/>
        </w:numPr>
        <w:jc w:val="both"/>
      </w:pPr>
      <w:r w:rsidRPr="008E5982">
        <w:t>Managed the insight and opinions of multiple stakeholders and helped to ensure all stakeholders agree with the current scope and roadmap of the project. Provided servant leadership approach to the team; extended support whenever possible and led by example when needed.</w:t>
      </w:r>
    </w:p>
    <w:p w14:paraId="0C70C071" w14:textId="77777777" w:rsidR="00206D0D" w:rsidRPr="008E5982" w:rsidRDefault="009B3415" w:rsidP="001D027C">
      <w:pPr>
        <w:pStyle w:val="NoSpacing1"/>
        <w:ind w:left="720"/>
        <w:jc w:val="both"/>
      </w:pPr>
      <w:r w:rsidRPr="008E5982">
        <w:t xml:space="preserve"> </w:t>
      </w:r>
    </w:p>
    <w:p w14:paraId="5C936333" w14:textId="77777777" w:rsidR="00D02A11" w:rsidRPr="008E5982" w:rsidRDefault="00D02A11" w:rsidP="00D02A11">
      <w:pPr>
        <w:pStyle w:val="NoSpacing"/>
        <w:pBdr>
          <w:top w:val="single" w:sz="4" w:space="1" w:color="auto"/>
          <w:bottom w:val="single" w:sz="4" w:space="1" w:color="auto"/>
        </w:pBdr>
        <w:shd w:val="clear" w:color="auto" w:fill="D9D9D9" w:themeFill="background1" w:themeFillShade="D9"/>
        <w:jc w:val="center"/>
        <w:rPr>
          <w:rFonts w:ascii="Times New Roman" w:hAnsi="Times New Roman" w:cs="Times New Roman"/>
          <w:b/>
          <w:sz w:val="20"/>
          <w:szCs w:val="20"/>
        </w:rPr>
      </w:pPr>
      <w:r w:rsidRPr="008E5982">
        <w:rPr>
          <w:rFonts w:ascii="Times New Roman" w:hAnsi="Times New Roman" w:cs="Times New Roman"/>
          <w:b/>
          <w:sz w:val="20"/>
          <w:szCs w:val="20"/>
        </w:rPr>
        <w:t>EDUCATION</w:t>
      </w:r>
    </w:p>
    <w:p w14:paraId="1D51858E" w14:textId="77777777" w:rsidR="00206D0D" w:rsidRPr="008E5982" w:rsidRDefault="00206D0D" w:rsidP="00206D0D">
      <w:pPr>
        <w:spacing w:after="0"/>
        <w:rPr>
          <w:rFonts w:ascii="Times New Roman" w:hAnsi="Times New Roman" w:cs="Times New Roman"/>
          <w:b/>
          <w:sz w:val="20"/>
          <w:szCs w:val="20"/>
        </w:rPr>
      </w:pPr>
      <w:r w:rsidRPr="008E5982">
        <w:rPr>
          <w:rFonts w:ascii="Times New Roman" w:hAnsi="Times New Roman" w:cs="Times New Roman"/>
          <w:b/>
          <w:sz w:val="20"/>
          <w:szCs w:val="20"/>
        </w:rPr>
        <w:t>United States Sports Academy, AL</w:t>
      </w:r>
    </w:p>
    <w:p w14:paraId="5B7D4CE2" w14:textId="77777777" w:rsidR="00206D0D" w:rsidRPr="008E5982" w:rsidRDefault="00206D0D" w:rsidP="00206D0D">
      <w:pPr>
        <w:spacing w:after="0"/>
        <w:rPr>
          <w:rFonts w:ascii="Times New Roman" w:hAnsi="Times New Roman" w:cs="Times New Roman"/>
          <w:sz w:val="20"/>
          <w:szCs w:val="20"/>
        </w:rPr>
      </w:pPr>
      <w:r w:rsidRPr="008E5982">
        <w:rPr>
          <w:rFonts w:ascii="Times New Roman" w:hAnsi="Times New Roman" w:cs="Times New Roman"/>
          <w:sz w:val="20"/>
          <w:szCs w:val="20"/>
        </w:rPr>
        <w:t>Doctor of Education (Ed. D)</w:t>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t xml:space="preserve"> 2015                   </w:t>
      </w:r>
    </w:p>
    <w:p w14:paraId="70FB720F" w14:textId="0A11EBD7" w:rsidR="00206D0D" w:rsidRPr="008E5982" w:rsidRDefault="00206D0D" w:rsidP="00206D0D">
      <w:pPr>
        <w:spacing w:after="0"/>
        <w:rPr>
          <w:rFonts w:ascii="Times New Roman" w:hAnsi="Times New Roman" w:cs="Times New Roman"/>
          <w:sz w:val="20"/>
          <w:szCs w:val="20"/>
        </w:rPr>
      </w:pPr>
      <w:r w:rsidRPr="008E5982">
        <w:rPr>
          <w:rFonts w:ascii="Times New Roman" w:hAnsi="Times New Roman" w:cs="Times New Roman"/>
          <w:sz w:val="20"/>
          <w:szCs w:val="20"/>
        </w:rPr>
        <w:t>Master of Science (M.Sc.)</w:t>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t xml:space="preserve"> </w:t>
      </w:r>
      <w:r w:rsidR="001D027C">
        <w:rPr>
          <w:rFonts w:ascii="Times New Roman" w:hAnsi="Times New Roman" w:cs="Times New Roman"/>
          <w:sz w:val="20"/>
          <w:szCs w:val="20"/>
        </w:rPr>
        <w:t xml:space="preserve">    </w:t>
      </w:r>
      <w:r w:rsidRPr="008E5982">
        <w:rPr>
          <w:rFonts w:ascii="Times New Roman" w:hAnsi="Times New Roman" w:cs="Times New Roman"/>
          <w:sz w:val="20"/>
          <w:szCs w:val="20"/>
        </w:rPr>
        <w:t>2002</w:t>
      </w:r>
      <w:r w:rsidRPr="008E5982">
        <w:rPr>
          <w:rFonts w:ascii="Times New Roman" w:hAnsi="Times New Roman" w:cs="Times New Roman"/>
          <w:sz w:val="20"/>
          <w:szCs w:val="20"/>
        </w:rPr>
        <w:tab/>
      </w:r>
      <w:r w:rsidRPr="008E5982">
        <w:rPr>
          <w:rFonts w:ascii="Times New Roman" w:hAnsi="Times New Roman" w:cs="Times New Roman"/>
          <w:sz w:val="20"/>
          <w:szCs w:val="20"/>
        </w:rPr>
        <w:tab/>
      </w:r>
    </w:p>
    <w:p w14:paraId="7953A23B" w14:textId="77777777" w:rsidR="00206D0D" w:rsidRPr="008E5982" w:rsidRDefault="00206D0D" w:rsidP="00206D0D">
      <w:pPr>
        <w:spacing w:after="0"/>
        <w:rPr>
          <w:rFonts w:ascii="Times New Roman" w:hAnsi="Times New Roman" w:cs="Times New Roman"/>
          <w:b/>
          <w:sz w:val="20"/>
          <w:szCs w:val="20"/>
        </w:rPr>
      </w:pPr>
      <w:r w:rsidRPr="008E5982">
        <w:rPr>
          <w:rFonts w:ascii="Times New Roman" w:hAnsi="Times New Roman" w:cs="Times New Roman"/>
          <w:b/>
          <w:sz w:val="20"/>
          <w:szCs w:val="20"/>
        </w:rPr>
        <w:t>University of Maryland University College, MD</w:t>
      </w:r>
    </w:p>
    <w:p w14:paraId="0E2318E6" w14:textId="73450270" w:rsidR="00403F29" w:rsidRPr="008E5982" w:rsidRDefault="00206D0D" w:rsidP="00206D0D">
      <w:pPr>
        <w:spacing w:after="0"/>
        <w:rPr>
          <w:rFonts w:ascii="Times New Roman" w:hAnsi="Times New Roman" w:cs="Times New Roman"/>
          <w:sz w:val="20"/>
          <w:szCs w:val="20"/>
        </w:rPr>
      </w:pPr>
      <w:r w:rsidRPr="008E5982">
        <w:rPr>
          <w:rFonts w:ascii="Times New Roman" w:hAnsi="Times New Roman" w:cs="Times New Roman"/>
          <w:sz w:val="20"/>
          <w:szCs w:val="20"/>
        </w:rPr>
        <w:t>Bachelor of Science (</w:t>
      </w:r>
      <w:proofErr w:type="spellStart"/>
      <w:r w:rsidRPr="008E5982">
        <w:rPr>
          <w:rFonts w:ascii="Times New Roman" w:hAnsi="Times New Roman" w:cs="Times New Roman"/>
          <w:sz w:val="20"/>
          <w:szCs w:val="20"/>
        </w:rPr>
        <w:t>B.sc.</w:t>
      </w:r>
      <w:proofErr w:type="spellEnd"/>
      <w:r w:rsidRPr="008E5982">
        <w:rPr>
          <w:rFonts w:ascii="Times New Roman" w:hAnsi="Times New Roman" w:cs="Times New Roman"/>
          <w:sz w:val="20"/>
          <w:szCs w:val="20"/>
        </w:rPr>
        <w:t>)</w:t>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r>
      <w:r w:rsidRPr="008E5982">
        <w:rPr>
          <w:rFonts w:ascii="Times New Roman" w:hAnsi="Times New Roman" w:cs="Times New Roman"/>
          <w:sz w:val="20"/>
          <w:szCs w:val="20"/>
        </w:rPr>
        <w:tab/>
        <w:t xml:space="preserve"> 2008</w:t>
      </w:r>
    </w:p>
    <w:p w14:paraId="737EDFA8" w14:textId="77777777" w:rsidR="008F4B50" w:rsidRPr="008E5982" w:rsidRDefault="00206D0D" w:rsidP="008F4B50">
      <w:pPr>
        <w:pBdr>
          <w:top w:val="single" w:sz="4" w:space="1" w:color="auto"/>
          <w:bottom w:val="single" w:sz="4" w:space="1" w:color="auto"/>
        </w:pBdr>
        <w:shd w:val="clear" w:color="auto" w:fill="D9D9D9" w:themeFill="background1" w:themeFillShade="D9"/>
        <w:spacing w:after="0"/>
        <w:jc w:val="center"/>
        <w:rPr>
          <w:rFonts w:ascii="Times New Roman" w:hAnsi="Times New Roman" w:cs="Times New Roman"/>
          <w:b/>
          <w:sz w:val="20"/>
          <w:szCs w:val="20"/>
        </w:rPr>
      </w:pPr>
      <w:r w:rsidRPr="008E5982">
        <w:rPr>
          <w:rFonts w:ascii="Times New Roman" w:hAnsi="Times New Roman" w:cs="Times New Roman"/>
          <w:b/>
          <w:sz w:val="20"/>
          <w:szCs w:val="20"/>
        </w:rPr>
        <w:t>CERTIFICATION/AFFILIATION</w:t>
      </w:r>
    </w:p>
    <w:p w14:paraId="65572165" w14:textId="77777777" w:rsidR="00206D0D" w:rsidRPr="008E5982" w:rsidRDefault="00206D0D" w:rsidP="00206D0D">
      <w:pPr>
        <w:spacing w:after="0"/>
        <w:rPr>
          <w:rFonts w:ascii="Times New Roman" w:hAnsi="Times New Roman" w:cs="Times New Roman"/>
          <w:sz w:val="20"/>
          <w:szCs w:val="20"/>
        </w:rPr>
      </w:pPr>
      <w:r w:rsidRPr="008E5982">
        <w:rPr>
          <w:rFonts w:ascii="Times New Roman" w:hAnsi="Times New Roman" w:cs="Times New Roman"/>
          <w:sz w:val="20"/>
          <w:szCs w:val="20"/>
        </w:rPr>
        <w:t>Certified Scrum Master (CSM)</w:t>
      </w:r>
    </w:p>
    <w:p w14:paraId="5AA91926" w14:textId="77777777" w:rsidR="00206D0D" w:rsidRPr="008E5982" w:rsidRDefault="00206D0D" w:rsidP="00206D0D">
      <w:pPr>
        <w:spacing w:after="0"/>
        <w:rPr>
          <w:rFonts w:ascii="Times New Roman" w:hAnsi="Times New Roman" w:cs="Times New Roman"/>
          <w:sz w:val="20"/>
          <w:szCs w:val="20"/>
        </w:rPr>
      </w:pPr>
      <w:r w:rsidRPr="008E5982">
        <w:rPr>
          <w:rFonts w:ascii="Times New Roman" w:hAnsi="Times New Roman" w:cs="Times New Roman"/>
          <w:sz w:val="20"/>
          <w:szCs w:val="20"/>
        </w:rPr>
        <w:t>Certified Mental Performance Consultant (CMPC-AASP)</w:t>
      </w:r>
    </w:p>
    <w:p w14:paraId="2436B181" w14:textId="77777777" w:rsidR="008F4B50" w:rsidRPr="008E5982" w:rsidRDefault="00206D0D" w:rsidP="00E139E3">
      <w:pPr>
        <w:spacing w:after="0"/>
        <w:rPr>
          <w:rFonts w:ascii="Times New Roman" w:hAnsi="Times New Roman" w:cs="Times New Roman"/>
          <w:sz w:val="20"/>
          <w:szCs w:val="20"/>
        </w:rPr>
      </w:pPr>
      <w:r w:rsidRPr="008E5982">
        <w:rPr>
          <w:rFonts w:ascii="Times New Roman" w:hAnsi="Times New Roman" w:cs="Times New Roman"/>
          <w:sz w:val="20"/>
          <w:szCs w:val="20"/>
        </w:rPr>
        <w:t>US Army Veteran IT Specialist 23</w:t>
      </w:r>
      <w:r w:rsidRPr="008E5982">
        <w:rPr>
          <w:rFonts w:ascii="Times New Roman" w:hAnsi="Times New Roman" w:cs="Times New Roman"/>
          <w:sz w:val="20"/>
          <w:szCs w:val="20"/>
          <w:vertAlign w:val="superscript"/>
        </w:rPr>
        <w:t>rd</w:t>
      </w:r>
      <w:r w:rsidRPr="008E5982">
        <w:rPr>
          <w:rFonts w:ascii="Times New Roman" w:hAnsi="Times New Roman" w:cs="Times New Roman"/>
          <w:sz w:val="20"/>
          <w:szCs w:val="20"/>
        </w:rPr>
        <w:t xml:space="preserve"> Signal Battalion, Ft Stewart GA</w:t>
      </w:r>
      <w:r w:rsidR="00E139E3" w:rsidRPr="008E5982">
        <w:rPr>
          <w:rFonts w:ascii="Times New Roman" w:hAnsi="Times New Roman" w:cs="Times New Roman"/>
          <w:sz w:val="20"/>
          <w:szCs w:val="20"/>
        </w:rPr>
        <w:t xml:space="preserve"> (2002-2004)</w:t>
      </w:r>
    </w:p>
    <w:sectPr w:rsidR="008F4B50" w:rsidRPr="008E5982" w:rsidSect="008E5982">
      <w:type w:val="continuous"/>
      <w:pgSz w:w="12240" w:h="15840"/>
      <w:pgMar w:top="540" w:right="810" w:bottom="72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C1F69"/>
    <w:multiLevelType w:val="hybridMultilevel"/>
    <w:tmpl w:val="662AE9D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086E03"/>
    <w:multiLevelType w:val="hybridMultilevel"/>
    <w:tmpl w:val="94C00BE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54722"/>
    <w:multiLevelType w:val="hybridMultilevel"/>
    <w:tmpl w:val="3E6646D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F14EF2"/>
    <w:multiLevelType w:val="hybridMultilevel"/>
    <w:tmpl w:val="C84EF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B94339"/>
    <w:multiLevelType w:val="hybridMultilevel"/>
    <w:tmpl w:val="4D680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72355D"/>
    <w:multiLevelType w:val="hybridMultilevel"/>
    <w:tmpl w:val="C54ED1B4"/>
    <w:lvl w:ilvl="0" w:tplc="04090009">
      <w:start w:val="1"/>
      <w:numFmt w:val="bullet"/>
      <w:lvlText w:val=""/>
      <w:lvlJc w:val="left"/>
      <w:pPr>
        <w:ind w:left="720" w:hanging="360"/>
      </w:pPr>
      <w:rPr>
        <w:rFonts w:ascii="Wingdings" w:hAnsi="Wingdings"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000E71"/>
    <w:multiLevelType w:val="multilevel"/>
    <w:tmpl w:val="5A480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E44BCF"/>
    <w:multiLevelType w:val="hybridMultilevel"/>
    <w:tmpl w:val="37726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E927AE"/>
    <w:multiLevelType w:val="hybridMultilevel"/>
    <w:tmpl w:val="069A9152"/>
    <w:lvl w:ilvl="0" w:tplc="04090001">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7"/>
  </w:num>
  <w:num w:numId="5">
    <w:abstractNumId w:val="8"/>
  </w:num>
  <w:num w:numId="6">
    <w:abstractNumId w:val="2"/>
  </w:num>
  <w:num w:numId="7">
    <w:abstractNumId w:val="5"/>
  </w:num>
  <w:num w:numId="8">
    <w:abstractNumId w:val="1"/>
  </w:num>
  <w:num w:numId="9">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LA0NTGzNDAwMTcxtTBR0lEKTi0uzszPAykwrQUARx5AGywAAAA="/>
  </w:docVars>
  <w:rsids>
    <w:rsidRoot w:val="00D02A11"/>
    <w:rsid w:val="000075A7"/>
    <w:rsid w:val="00017482"/>
    <w:rsid w:val="000176FC"/>
    <w:rsid w:val="000219F3"/>
    <w:rsid w:val="00022850"/>
    <w:rsid w:val="00025555"/>
    <w:rsid w:val="00025E69"/>
    <w:rsid w:val="00030EA7"/>
    <w:rsid w:val="00031B28"/>
    <w:rsid w:val="00033739"/>
    <w:rsid w:val="00035286"/>
    <w:rsid w:val="00035691"/>
    <w:rsid w:val="00035CF3"/>
    <w:rsid w:val="0003676F"/>
    <w:rsid w:val="00040541"/>
    <w:rsid w:val="00043368"/>
    <w:rsid w:val="00043496"/>
    <w:rsid w:val="00053BF3"/>
    <w:rsid w:val="00054BBC"/>
    <w:rsid w:val="00055C5A"/>
    <w:rsid w:val="00057DB0"/>
    <w:rsid w:val="0006172D"/>
    <w:rsid w:val="000628BC"/>
    <w:rsid w:val="00065BA2"/>
    <w:rsid w:val="00067B9D"/>
    <w:rsid w:val="000727B2"/>
    <w:rsid w:val="000737BA"/>
    <w:rsid w:val="000865B6"/>
    <w:rsid w:val="00094BA7"/>
    <w:rsid w:val="00095BEE"/>
    <w:rsid w:val="000A41BB"/>
    <w:rsid w:val="000A74EB"/>
    <w:rsid w:val="000A7A79"/>
    <w:rsid w:val="000B45BB"/>
    <w:rsid w:val="000B6FF3"/>
    <w:rsid w:val="000B7C1D"/>
    <w:rsid w:val="000C5E2B"/>
    <w:rsid w:val="000D1486"/>
    <w:rsid w:val="000D29AD"/>
    <w:rsid w:val="000E608E"/>
    <w:rsid w:val="000F0B05"/>
    <w:rsid w:val="000F302E"/>
    <w:rsid w:val="000F347A"/>
    <w:rsid w:val="000F48E8"/>
    <w:rsid w:val="000F6AFD"/>
    <w:rsid w:val="00102D08"/>
    <w:rsid w:val="00112A19"/>
    <w:rsid w:val="00113932"/>
    <w:rsid w:val="001166F7"/>
    <w:rsid w:val="00130B48"/>
    <w:rsid w:val="00135B2D"/>
    <w:rsid w:val="00135F70"/>
    <w:rsid w:val="00142EB7"/>
    <w:rsid w:val="00164034"/>
    <w:rsid w:val="00173155"/>
    <w:rsid w:val="00174C47"/>
    <w:rsid w:val="00175809"/>
    <w:rsid w:val="00175A23"/>
    <w:rsid w:val="00181B13"/>
    <w:rsid w:val="001844F0"/>
    <w:rsid w:val="00185046"/>
    <w:rsid w:val="001932C8"/>
    <w:rsid w:val="00196CB1"/>
    <w:rsid w:val="001A2132"/>
    <w:rsid w:val="001D027C"/>
    <w:rsid w:val="001D081D"/>
    <w:rsid w:val="001D13DE"/>
    <w:rsid w:val="001D5AAB"/>
    <w:rsid w:val="001F0340"/>
    <w:rsid w:val="001F303E"/>
    <w:rsid w:val="001F5765"/>
    <w:rsid w:val="001F68C8"/>
    <w:rsid w:val="00201DA4"/>
    <w:rsid w:val="00201E6C"/>
    <w:rsid w:val="00201F29"/>
    <w:rsid w:val="00204022"/>
    <w:rsid w:val="0020443F"/>
    <w:rsid w:val="002054FF"/>
    <w:rsid w:val="00206D0D"/>
    <w:rsid w:val="002336B5"/>
    <w:rsid w:val="002338FA"/>
    <w:rsid w:val="00235738"/>
    <w:rsid w:val="00236682"/>
    <w:rsid w:val="0025304F"/>
    <w:rsid w:val="00255169"/>
    <w:rsid w:val="002566C1"/>
    <w:rsid w:val="00257FB8"/>
    <w:rsid w:val="00261648"/>
    <w:rsid w:val="00262580"/>
    <w:rsid w:val="0026606D"/>
    <w:rsid w:val="00266E8E"/>
    <w:rsid w:val="002675B8"/>
    <w:rsid w:val="00272125"/>
    <w:rsid w:val="00273B1D"/>
    <w:rsid w:val="002748B0"/>
    <w:rsid w:val="002903A6"/>
    <w:rsid w:val="00290A0E"/>
    <w:rsid w:val="0029298C"/>
    <w:rsid w:val="0029362F"/>
    <w:rsid w:val="0029509D"/>
    <w:rsid w:val="002A422D"/>
    <w:rsid w:val="002C0BEC"/>
    <w:rsid w:val="002C0D50"/>
    <w:rsid w:val="002C6F05"/>
    <w:rsid w:val="002D1CD9"/>
    <w:rsid w:val="002D29AE"/>
    <w:rsid w:val="002D3C39"/>
    <w:rsid w:val="002D4296"/>
    <w:rsid w:val="002D469C"/>
    <w:rsid w:val="002D4DBD"/>
    <w:rsid w:val="002E3598"/>
    <w:rsid w:val="00302BD2"/>
    <w:rsid w:val="00306299"/>
    <w:rsid w:val="00320A41"/>
    <w:rsid w:val="00321204"/>
    <w:rsid w:val="00321811"/>
    <w:rsid w:val="00327620"/>
    <w:rsid w:val="0033403F"/>
    <w:rsid w:val="00336956"/>
    <w:rsid w:val="003372E3"/>
    <w:rsid w:val="00351322"/>
    <w:rsid w:val="003557B8"/>
    <w:rsid w:val="00357C09"/>
    <w:rsid w:val="003672F1"/>
    <w:rsid w:val="00380492"/>
    <w:rsid w:val="003846F6"/>
    <w:rsid w:val="0039294D"/>
    <w:rsid w:val="00394AF1"/>
    <w:rsid w:val="0039658A"/>
    <w:rsid w:val="0039795F"/>
    <w:rsid w:val="003A02DE"/>
    <w:rsid w:val="003A7520"/>
    <w:rsid w:val="003B5EC5"/>
    <w:rsid w:val="003B65EA"/>
    <w:rsid w:val="003E04F5"/>
    <w:rsid w:val="003E21B4"/>
    <w:rsid w:val="003F258D"/>
    <w:rsid w:val="003F37E2"/>
    <w:rsid w:val="003F77EF"/>
    <w:rsid w:val="0040127B"/>
    <w:rsid w:val="004015FA"/>
    <w:rsid w:val="00402D12"/>
    <w:rsid w:val="00403F29"/>
    <w:rsid w:val="00411CA3"/>
    <w:rsid w:val="004176F4"/>
    <w:rsid w:val="00421CB1"/>
    <w:rsid w:val="00424BF7"/>
    <w:rsid w:val="0043143E"/>
    <w:rsid w:val="00437B73"/>
    <w:rsid w:val="004557B1"/>
    <w:rsid w:val="0046044C"/>
    <w:rsid w:val="004619AC"/>
    <w:rsid w:val="004638BF"/>
    <w:rsid w:val="00463CE1"/>
    <w:rsid w:val="00464DD7"/>
    <w:rsid w:val="00480B6C"/>
    <w:rsid w:val="00486783"/>
    <w:rsid w:val="004935D6"/>
    <w:rsid w:val="004A19A8"/>
    <w:rsid w:val="004A4ACE"/>
    <w:rsid w:val="004A6300"/>
    <w:rsid w:val="004B0045"/>
    <w:rsid w:val="004C3611"/>
    <w:rsid w:val="004C3CC4"/>
    <w:rsid w:val="004C7455"/>
    <w:rsid w:val="004D7FA9"/>
    <w:rsid w:val="004E0C1B"/>
    <w:rsid w:val="004E44C1"/>
    <w:rsid w:val="004E61C3"/>
    <w:rsid w:val="004E6C8C"/>
    <w:rsid w:val="004F1F70"/>
    <w:rsid w:val="004F5BF8"/>
    <w:rsid w:val="005062DD"/>
    <w:rsid w:val="00512F12"/>
    <w:rsid w:val="00513536"/>
    <w:rsid w:val="00516031"/>
    <w:rsid w:val="00520C55"/>
    <w:rsid w:val="00526843"/>
    <w:rsid w:val="0053005A"/>
    <w:rsid w:val="00530385"/>
    <w:rsid w:val="00531F5E"/>
    <w:rsid w:val="00533F2E"/>
    <w:rsid w:val="00534BB3"/>
    <w:rsid w:val="00540519"/>
    <w:rsid w:val="005456A2"/>
    <w:rsid w:val="00545EA8"/>
    <w:rsid w:val="00551BBA"/>
    <w:rsid w:val="005616DF"/>
    <w:rsid w:val="00564B3D"/>
    <w:rsid w:val="00581217"/>
    <w:rsid w:val="0058122E"/>
    <w:rsid w:val="0059081B"/>
    <w:rsid w:val="0059159B"/>
    <w:rsid w:val="005A3BE5"/>
    <w:rsid w:val="005A53D9"/>
    <w:rsid w:val="005B35A3"/>
    <w:rsid w:val="005B4031"/>
    <w:rsid w:val="005B68BE"/>
    <w:rsid w:val="005C57FF"/>
    <w:rsid w:val="005D24A8"/>
    <w:rsid w:val="005D2F95"/>
    <w:rsid w:val="005E3E23"/>
    <w:rsid w:val="005F3E3B"/>
    <w:rsid w:val="00604E98"/>
    <w:rsid w:val="00617311"/>
    <w:rsid w:val="00625BBC"/>
    <w:rsid w:val="006339D1"/>
    <w:rsid w:val="00645B80"/>
    <w:rsid w:val="00654B05"/>
    <w:rsid w:val="006558FE"/>
    <w:rsid w:val="00665B7F"/>
    <w:rsid w:val="006663C1"/>
    <w:rsid w:val="00676727"/>
    <w:rsid w:val="0068138C"/>
    <w:rsid w:val="0068330F"/>
    <w:rsid w:val="00691336"/>
    <w:rsid w:val="006A26D6"/>
    <w:rsid w:val="006A45A3"/>
    <w:rsid w:val="006B3BBB"/>
    <w:rsid w:val="006C1F18"/>
    <w:rsid w:val="006C2EA2"/>
    <w:rsid w:val="006C3F73"/>
    <w:rsid w:val="006C4270"/>
    <w:rsid w:val="006E086E"/>
    <w:rsid w:val="006E0B59"/>
    <w:rsid w:val="006E4BB3"/>
    <w:rsid w:val="00716261"/>
    <w:rsid w:val="00723547"/>
    <w:rsid w:val="0073235F"/>
    <w:rsid w:val="00735791"/>
    <w:rsid w:val="007359C7"/>
    <w:rsid w:val="007429C9"/>
    <w:rsid w:val="00744DAA"/>
    <w:rsid w:val="007536A3"/>
    <w:rsid w:val="0075653D"/>
    <w:rsid w:val="00756E86"/>
    <w:rsid w:val="007578F9"/>
    <w:rsid w:val="007610EA"/>
    <w:rsid w:val="007706E2"/>
    <w:rsid w:val="007708FE"/>
    <w:rsid w:val="00776755"/>
    <w:rsid w:val="0078584D"/>
    <w:rsid w:val="007859CA"/>
    <w:rsid w:val="007863FF"/>
    <w:rsid w:val="00795653"/>
    <w:rsid w:val="00797C55"/>
    <w:rsid w:val="007C0B75"/>
    <w:rsid w:val="007D0076"/>
    <w:rsid w:val="007D3F76"/>
    <w:rsid w:val="007D48FD"/>
    <w:rsid w:val="007F2B13"/>
    <w:rsid w:val="008005B8"/>
    <w:rsid w:val="008007B1"/>
    <w:rsid w:val="00801F38"/>
    <w:rsid w:val="00804525"/>
    <w:rsid w:val="00810B4B"/>
    <w:rsid w:val="0082237A"/>
    <w:rsid w:val="00842AA9"/>
    <w:rsid w:val="008439E5"/>
    <w:rsid w:val="00854C77"/>
    <w:rsid w:val="00855017"/>
    <w:rsid w:val="00861A02"/>
    <w:rsid w:val="0086383C"/>
    <w:rsid w:val="008671AF"/>
    <w:rsid w:val="00877497"/>
    <w:rsid w:val="00882C05"/>
    <w:rsid w:val="00883121"/>
    <w:rsid w:val="0088415E"/>
    <w:rsid w:val="00884C79"/>
    <w:rsid w:val="00885320"/>
    <w:rsid w:val="008A3EEE"/>
    <w:rsid w:val="008A5D16"/>
    <w:rsid w:val="008C06F7"/>
    <w:rsid w:val="008C16B4"/>
    <w:rsid w:val="008C4F2C"/>
    <w:rsid w:val="008C634D"/>
    <w:rsid w:val="008D2BF3"/>
    <w:rsid w:val="008D63EA"/>
    <w:rsid w:val="008E5982"/>
    <w:rsid w:val="008E631A"/>
    <w:rsid w:val="008F4B50"/>
    <w:rsid w:val="008F4DF7"/>
    <w:rsid w:val="008F6AC9"/>
    <w:rsid w:val="009017DB"/>
    <w:rsid w:val="0090206C"/>
    <w:rsid w:val="009039ED"/>
    <w:rsid w:val="009057F0"/>
    <w:rsid w:val="0091303C"/>
    <w:rsid w:val="00914BF7"/>
    <w:rsid w:val="0091624E"/>
    <w:rsid w:val="00932D7A"/>
    <w:rsid w:val="009330E2"/>
    <w:rsid w:val="00947954"/>
    <w:rsid w:val="00964AC4"/>
    <w:rsid w:val="009753C8"/>
    <w:rsid w:val="00981730"/>
    <w:rsid w:val="00994105"/>
    <w:rsid w:val="009957B9"/>
    <w:rsid w:val="00995AFD"/>
    <w:rsid w:val="009A6F80"/>
    <w:rsid w:val="009B3415"/>
    <w:rsid w:val="009B6566"/>
    <w:rsid w:val="009C289D"/>
    <w:rsid w:val="009C42C0"/>
    <w:rsid w:val="009E4AC4"/>
    <w:rsid w:val="009E5B73"/>
    <w:rsid w:val="00A03ACE"/>
    <w:rsid w:val="00A03F66"/>
    <w:rsid w:val="00A14368"/>
    <w:rsid w:val="00A231ED"/>
    <w:rsid w:val="00A25166"/>
    <w:rsid w:val="00A316DA"/>
    <w:rsid w:val="00A37186"/>
    <w:rsid w:val="00A4164C"/>
    <w:rsid w:val="00A45E6C"/>
    <w:rsid w:val="00A54355"/>
    <w:rsid w:val="00A567A6"/>
    <w:rsid w:val="00A603E3"/>
    <w:rsid w:val="00A648F6"/>
    <w:rsid w:val="00A70ACF"/>
    <w:rsid w:val="00A72592"/>
    <w:rsid w:val="00A7494B"/>
    <w:rsid w:val="00A8195F"/>
    <w:rsid w:val="00A93A44"/>
    <w:rsid w:val="00A962EA"/>
    <w:rsid w:val="00AA0F0A"/>
    <w:rsid w:val="00AA1B5F"/>
    <w:rsid w:val="00AB5B0C"/>
    <w:rsid w:val="00AD1551"/>
    <w:rsid w:val="00AD16EF"/>
    <w:rsid w:val="00AE4EFC"/>
    <w:rsid w:val="00AE6C1E"/>
    <w:rsid w:val="00AE7582"/>
    <w:rsid w:val="00AF14EB"/>
    <w:rsid w:val="00AF26A8"/>
    <w:rsid w:val="00AF28DB"/>
    <w:rsid w:val="00AF45D5"/>
    <w:rsid w:val="00AF69CB"/>
    <w:rsid w:val="00AF7E40"/>
    <w:rsid w:val="00B01205"/>
    <w:rsid w:val="00B047FD"/>
    <w:rsid w:val="00B05526"/>
    <w:rsid w:val="00B16A21"/>
    <w:rsid w:val="00B24645"/>
    <w:rsid w:val="00B30EE8"/>
    <w:rsid w:val="00B3793E"/>
    <w:rsid w:val="00B40407"/>
    <w:rsid w:val="00B46DD2"/>
    <w:rsid w:val="00B479C9"/>
    <w:rsid w:val="00B545DE"/>
    <w:rsid w:val="00B54DAF"/>
    <w:rsid w:val="00B62518"/>
    <w:rsid w:val="00B70D32"/>
    <w:rsid w:val="00B71E50"/>
    <w:rsid w:val="00B73B0D"/>
    <w:rsid w:val="00B814CF"/>
    <w:rsid w:val="00B8341E"/>
    <w:rsid w:val="00B863CF"/>
    <w:rsid w:val="00B902BF"/>
    <w:rsid w:val="00B95FF7"/>
    <w:rsid w:val="00BA5460"/>
    <w:rsid w:val="00BB1512"/>
    <w:rsid w:val="00BB46A1"/>
    <w:rsid w:val="00BC08D2"/>
    <w:rsid w:val="00BC1750"/>
    <w:rsid w:val="00BC3956"/>
    <w:rsid w:val="00BD17E9"/>
    <w:rsid w:val="00BD3EDF"/>
    <w:rsid w:val="00BF3384"/>
    <w:rsid w:val="00C007A8"/>
    <w:rsid w:val="00C01F6E"/>
    <w:rsid w:val="00C02B9D"/>
    <w:rsid w:val="00C05720"/>
    <w:rsid w:val="00C106FE"/>
    <w:rsid w:val="00C1442E"/>
    <w:rsid w:val="00C14563"/>
    <w:rsid w:val="00C217C0"/>
    <w:rsid w:val="00C23711"/>
    <w:rsid w:val="00C270D1"/>
    <w:rsid w:val="00C37D45"/>
    <w:rsid w:val="00C43B73"/>
    <w:rsid w:val="00C507D9"/>
    <w:rsid w:val="00C57DAC"/>
    <w:rsid w:val="00C70FDA"/>
    <w:rsid w:val="00C74799"/>
    <w:rsid w:val="00C82CB0"/>
    <w:rsid w:val="00C85EF1"/>
    <w:rsid w:val="00C933E0"/>
    <w:rsid w:val="00C93513"/>
    <w:rsid w:val="00CA033A"/>
    <w:rsid w:val="00CA7CD5"/>
    <w:rsid w:val="00CC402D"/>
    <w:rsid w:val="00CC7EE9"/>
    <w:rsid w:val="00CD48E3"/>
    <w:rsid w:val="00CF3405"/>
    <w:rsid w:val="00CF7319"/>
    <w:rsid w:val="00D01BAD"/>
    <w:rsid w:val="00D02A11"/>
    <w:rsid w:val="00D0755E"/>
    <w:rsid w:val="00D11BF0"/>
    <w:rsid w:val="00D30966"/>
    <w:rsid w:val="00D337C7"/>
    <w:rsid w:val="00D37223"/>
    <w:rsid w:val="00D47BBF"/>
    <w:rsid w:val="00D54C1C"/>
    <w:rsid w:val="00D60AC0"/>
    <w:rsid w:val="00D63251"/>
    <w:rsid w:val="00D64B6F"/>
    <w:rsid w:val="00D64ECD"/>
    <w:rsid w:val="00D7434E"/>
    <w:rsid w:val="00D76972"/>
    <w:rsid w:val="00D80212"/>
    <w:rsid w:val="00D8265E"/>
    <w:rsid w:val="00D83D3F"/>
    <w:rsid w:val="00D91161"/>
    <w:rsid w:val="00D91B53"/>
    <w:rsid w:val="00DA02CF"/>
    <w:rsid w:val="00DA4B9D"/>
    <w:rsid w:val="00DA5745"/>
    <w:rsid w:val="00DC0029"/>
    <w:rsid w:val="00DD473C"/>
    <w:rsid w:val="00DE030A"/>
    <w:rsid w:val="00DE72C7"/>
    <w:rsid w:val="00DF1E85"/>
    <w:rsid w:val="00DF2166"/>
    <w:rsid w:val="00E02852"/>
    <w:rsid w:val="00E042B0"/>
    <w:rsid w:val="00E139E3"/>
    <w:rsid w:val="00E152ED"/>
    <w:rsid w:val="00E175CF"/>
    <w:rsid w:val="00E25720"/>
    <w:rsid w:val="00E25C2A"/>
    <w:rsid w:val="00E3053B"/>
    <w:rsid w:val="00E44E4A"/>
    <w:rsid w:val="00E47CF1"/>
    <w:rsid w:val="00E55BE9"/>
    <w:rsid w:val="00E57F87"/>
    <w:rsid w:val="00E60B2A"/>
    <w:rsid w:val="00E76657"/>
    <w:rsid w:val="00E840C4"/>
    <w:rsid w:val="00E870AF"/>
    <w:rsid w:val="00EA5911"/>
    <w:rsid w:val="00EB539C"/>
    <w:rsid w:val="00EB5679"/>
    <w:rsid w:val="00EB783F"/>
    <w:rsid w:val="00EC588A"/>
    <w:rsid w:val="00ED76A0"/>
    <w:rsid w:val="00EE289B"/>
    <w:rsid w:val="00EE4E67"/>
    <w:rsid w:val="00EE6DC5"/>
    <w:rsid w:val="00EF0389"/>
    <w:rsid w:val="00EF1649"/>
    <w:rsid w:val="00EF4158"/>
    <w:rsid w:val="00F0498D"/>
    <w:rsid w:val="00F04FF1"/>
    <w:rsid w:val="00F11AEE"/>
    <w:rsid w:val="00F13127"/>
    <w:rsid w:val="00F20C1A"/>
    <w:rsid w:val="00F24ECB"/>
    <w:rsid w:val="00F314A8"/>
    <w:rsid w:val="00F46AD2"/>
    <w:rsid w:val="00F51A49"/>
    <w:rsid w:val="00F51EF1"/>
    <w:rsid w:val="00F60483"/>
    <w:rsid w:val="00F614D6"/>
    <w:rsid w:val="00F73EE3"/>
    <w:rsid w:val="00F8381F"/>
    <w:rsid w:val="00F84665"/>
    <w:rsid w:val="00F91F67"/>
    <w:rsid w:val="00F92363"/>
    <w:rsid w:val="00F947A8"/>
    <w:rsid w:val="00F968B1"/>
    <w:rsid w:val="00F9706C"/>
    <w:rsid w:val="00FA13B8"/>
    <w:rsid w:val="00FB1CE4"/>
    <w:rsid w:val="00FB564A"/>
    <w:rsid w:val="00FB73CF"/>
    <w:rsid w:val="00FC43AD"/>
    <w:rsid w:val="00FC7054"/>
    <w:rsid w:val="00FC73CD"/>
    <w:rsid w:val="00FD0930"/>
    <w:rsid w:val="00FE66A5"/>
    <w:rsid w:val="00FF29C5"/>
    <w:rsid w:val="00FF311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090D4"/>
  <w15:docId w15:val="{FD2677F0-5D78-47C5-897E-0637F604C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A11"/>
    <w:pPr>
      <w:spacing w:after="200" w:line="276" w:lineRule="auto"/>
    </w:pPr>
    <w:rPr>
      <w:rFonts w:eastAsiaTheme="minorEastAsia"/>
    </w:rPr>
  </w:style>
  <w:style w:type="paragraph" w:styleId="Heading4">
    <w:name w:val="heading 4"/>
    <w:basedOn w:val="Normal"/>
    <w:link w:val="Heading4Char"/>
    <w:uiPriority w:val="9"/>
    <w:qFormat/>
    <w:rsid w:val="00797C55"/>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797C55"/>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797C55"/>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02A11"/>
    <w:pPr>
      <w:spacing w:after="0" w:line="240" w:lineRule="auto"/>
    </w:pPr>
    <w:rPr>
      <w:rFonts w:eastAsiaTheme="minorEastAsia"/>
    </w:rPr>
  </w:style>
  <w:style w:type="paragraph" w:styleId="ListParagraph">
    <w:name w:val="List Paragraph"/>
    <w:basedOn w:val="Normal"/>
    <w:uiPriority w:val="34"/>
    <w:qFormat/>
    <w:rsid w:val="00D02A11"/>
    <w:pPr>
      <w:spacing w:line="240" w:lineRule="auto"/>
      <w:ind w:left="720"/>
      <w:contextualSpacing/>
    </w:pPr>
    <w:rPr>
      <w:rFonts w:ascii="Calibri" w:eastAsia="Times New Roman" w:hAnsi="Calibri" w:cs="Times New Roman"/>
    </w:rPr>
  </w:style>
  <w:style w:type="character" w:customStyle="1" w:styleId="Heading4Char">
    <w:name w:val="Heading 4 Char"/>
    <w:basedOn w:val="DefaultParagraphFont"/>
    <w:link w:val="Heading4"/>
    <w:uiPriority w:val="9"/>
    <w:rsid w:val="00797C55"/>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797C55"/>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797C55"/>
    <w:rPr>
      <w:rFonts w:ascii="Times New Roman" w:eastAsia="Times New Roman" w:hAnsi="Times New Roman" w:cs="Times New Roman"/>
      <w:b/>
      <w:bCs/>
      <w:sz w:val="15"/>
      <w:szCs w:val="15"/>
    </w:rPr>
  </w:style>
  <w:style w:type="character" w:customStyle="1" w:styleId="undefined">
    <w:name w:val="undefined"/>
    <w:basedOn w:val="DefaultParagraphFont"/>
    <w:rsid w:val="00797C55"/>
  </w:style>
  <w:style w:type="character" w:styleId="Hyperlink">
    <w:name w:val="Hyperlink"/>
    <w:basedOn w:val="DefaultParagraphFont"/>
    <w:unhideWhenUsed/>
    <w:rsid w:val="00797C55"/>
    <w:rPr>
      <w:color w:val="0000FF"/>
      <w:u w:val="single"/>
    </w:rPr>
  </w:style>
  <w:style w:type="paragraph" w:styleId="NormalWeb">
    <w:name w:val="Normal (Web)"/>
    <w:basedOn w:val="Normal"/>
    <w:uiPriority w:val="99"/>
    <w:unhideWhenUsed/>
    <w:rsid w:val="00797C5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Spacing1">
    <w:name w:val="No Spacing1"/>
    <w:qFormat/>
    <w:rsid w:val="00EC588A"/>
    <w:pPr>
      <w:spacing w:after="0" w:line="240" w:lineRule="auto"/>
    </w:pPr>
    <w:rPr>
      <w:rFonts w:ascii="Times New Roman" w:eastAsia="SimSun" w:hAnsi="Times New Roman" w:cs="Times New Roman"/>
      <w:sz w:val="20"/>
      <w:szCs w:val="20"/>
    </w:rPr>
  </w:style>
  <w:style w:type="paragraph" w:customStyle="1" w:styleId="Body">
    <w:name w:val="Body"/>
    <w:rsid w:val="00A316DA"/>
    <w:pPr>
      <w:pBdr>
        <w:top w:val="nil"/>
        <w:left w:val="nil"/>
        <w:bottom w:val="nil"/>
        <w:right w:val="nil"/>
        <w:between w:val="nil"/>
        <w:bar w:val="nil"/>
      </w:pBdr>
      <w:spacing w:after="200" w:line="276" w:lineRule="auto"/>
      <w:ind w:left="360" w:hanging="360"/>
    </w:pPr>
    <w:rPr>
      <w:rFonts w:ascii="Calibri" w:eastAsia="Calibri" w:hAnsi="Calibri" w:cs="Calibri"/>
      <w:color w:val="000000"/>
      <w:u w:color="000000"/>
      <w:bdr w:val="nil"/>
    </w:rPr>
  </w:style>
  <w:style w:type="character" w:styleId="IntenseEmphasis">
    <w:name w:val="Intense Emphasis"/>
    <w:basedOn w:val="DefaultParagraphFont"/>
    <w:qFormat/>
    <w:rsid w:val="00FC7054"/>
    <w:rPr>
      <w:b/>
      <w:bCs w:val="0"/>
      <w:i/>
      <w:iCs w:val="0"/>
      <w:caps w:val="0"/>
      <w:smallCaps w:val="0"/>
      <w:color w:val="808080"/>
    </w:rPr>
  </w:style>
  <w:style w:type="character" w:styleId="Strong">
    <w:name w:val="Strong"/>
    <w:basedOn w:val="DefaultParagraphFont"/>
    <w:uiPriority w:val="22"/>
    <w:qFormat/>
    <w:rsid w:val="003A752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0902181">
      <w:bodyDiv w:val="1"/>
      <w:marLeft w:val="0"/>
      <w:marRight w:val="0"/>
      <w:marTop w:val="0"/>
      <w:marBottom w:val="0"/>
      <w:divBdr>
        <w:top w:val="none" w:sz="0" w:space="0" w:color="auto"/>
        <w:left w:val="none" w:sz="0" w:space="0" w:color="auto"/>
        <w:bottom w:val="none" w:sz="0" w:space="0" w:color="auto"/>
        <w:right w:val="none" w:sz="0" w:space="0" w:color="auto"/>
      </w:divBdr>
    </w:div>
    <w:div w:id="1799520215">
      <w:bodyDiv w:val="1"/>
      <w:marLeft w:val="0"/>
      <w:marRight w:val="0"/>
      <w:marTop w:val="0"/>
      <w:marBottom w:val="0"/>
      <w:divBdr>
        <w:top w:val="none" w:sz="0" w:space="0" w:color="auto"/>
        <w:left w:val="none" w:sz="0" w:space="0" w:color="auto"/>
        <w:bottom w:val="none" w:sz="0" w:space="0" w:color="auto"/>
        <w:right w:val="none" w:sz="0" w:space="0" w:color="auto"/>
      </w:divBdr>
      <w:divsChild>
        <w:div w:id="97332869">
          <w:marLeft w:val="0"/>
          <w:marRight w:val="0"/>
          <w:marTop w:val="0"/>
          <w:marBottom w:val="0"/>
          <w:divBdr>
            <w:top w:val="none" w:sz="0" w:space="0" w:color="auto"/>
            <w:left w:val="none" w:sz="0" w:space="0" w:color="auto"/>
            <w:bottom w:val="none" w:sz="0" w:space="0" w:color="auto"/>
            <w:right w:val="none" w:sz="0" w:space="0" w:color="auto"/>
          </w:divBdr>
        </w:div>
        <w:div w:id="398211739">
          <w:marLeft w:val="0"/>
          <w:marRight w:val="0"/>
          <w:marTop w:val="0"/>
          <w:marBottom w:val="0"/>
          <w:divBdr>
            <w:top w:val="none" w:sz="0" w:space="0" w:color="auto"/>
            <w:left w:val="none" w:sz="0" w:space="0" w:color="auto"/>
            <w:bottom w:val="none" w:sz="0" w:space="0" w:color="auto"/>
            <w:right w:val="none" w:sz="0" w:space="0" w:color="auto"/>
          </w:divBdr>
          <w:divsChild>
            <w:div w:id="1182663773">
              <w:marLeft w:val="0"/>
              <w:marRight w:val="0"/>
              <w:marTop w:val="0"/>
              <w:marBottom w:val="0"/>
              <w:divBdr>
                <w:top w:val="none" w:sz="0" w:space="0" w:color="auto"/>
                <w:left w:val="none" w:sz="0" w:space="0" w:color="auto"/>
                <w:bottom w:val="none" w:sz="0" w:space="0" w:color="auto"/>
                <w:right w:val="none" w:sz="0" w:space="0" w:color="auto"/>
              </w:divBdr>
            </w:div>
            <w:div w:id="1525555106">
              <w:marLeft w:val="0"/>
              <w:marRight w:val="0"/>
              <w:marTop w:val="0"/>
              <w:marBottom w:val="0"/>
              <w:divBdr>
                <w:top w:val="none" w:sz="0" w:space="0" w:color="auto"/>
                <w:left w:val="none" w:sz="0" w:space="0" w:color="auto"/>
                <w:bottom w:val="none" w:sz="0" w:space="0" w:color="auto"/>
                <w:right w:val="none" w:sz="0" w:space="0" w:color="auto"/>
              </w:divBdr>
            </w:div>
          </w:divsChild>
        </w:div>
        <w:div w:id="599458855">
          <w:marLeft w:val="0"/>
          <w:marRight w:val="0"/>
          <w:marTop w:val="0"/>
          <w:marBottom w:val="0"/>
          <w:divBdr>
            <w:top w:val="none" w:sz="0" w:space="0" w:color="auto"/>
            <w:left w:val="none" w:sz="0" w:space="0" w:color="auto"/>
            <w:bottom w:val="none" w:sz="0" w:space="0" w:color="auto"/>
            <w:right w:val="none" w:sz="0" w:space="0" w:color="auto"/>
          </w:divBdr>
          <w:divsChild>
            <w:div w:id="551573868">
              <w:marLeft w:val="0"/>
              <w:marRight w:val="0"/>
              <w:marTop w:val="0"/>
              <w:marBottom w:val="0"/>
              <w:divBdr>
                <w:top w:val="none" w:sz="0" w:space="0" w:color="auto"/>
                <w:left w:val="none" w:sz="0" w:space="0" w:color="auto"/>
                <w:bottom w:val="none" w:sz="0" w:space="0" w:color="auto"/>
                <w:right w:val="none" w:sz="0" w:space="0" w:color="auto"/>
              </w:divBdr>
            </w:div>
            <w:div w:id="1070083149">
              <w:marLeft w:val="0"/>
              <w:marRight w:val="0"/>
              <w:marTop w:val="0"/>
              <w:marBottom w:val="0"/>
              <w:divBdr>
                <w:top w:val="none" w:sz="0" w:space="0" w:color="auto"/>
                <w:left w:val="none" w:sz="0" w:space="0" w:color="auto"/>
                <w:bottom w:val="none" w:sz="0" w:space="0" w:color="auto"/>
                <w:right w:val="none" w:sz="0" w:space="0" w:color="auto"/>
              </w:divBdr>
            </w:div>
          </w:divsChild>
        </w:div>
        <w:div w:id="706879626">
          <w:marLeft w:val="0"/>
          <w:marRight w:val="0"/>
          <w:marTop w:val="0"/>
          <w:marBottom w:val="0"/>
          <w:divBdr>
            <w:top w:val="none" w:sz="0" w:space="0" w:color="auto"/>
            <w:left w:val="none" w:sz="0" w:space="0" w:color="auto"/>
            <w:bottom w:val="none" w:sz="0" w:space="0" w:color="auto"/>
            <w:right w:val="none" w:sz="0" w:space="0" w:color="auto"/>
          </w:divBdr>
          <w:divsChild>
            <w:div w:id="1229271743">
              <w:marLeft w:val="0"/>
              <w:marRight w:val="0"/>
              <w:marTop w:val="0"/>
              <w:marBottom w:val="0"/>
              <w:divBdr>
                <w:top w:val="none" w:sz="0" w:space="0" w:color="auto"/>
                <w:left w:val="none" w:sz="0" w:space="0" w:color="auto"/>
                <w:bottom w:val="none" w:sz="0" w:space="0" w:color="auto"/>
                <w:right w:val="none" w:sz="0" w:space="0" w:color="auto"/>
              </w:divBdr>
            </w:div>
            <w:div w:id="1530795144">
              <w:marLeft w:val="0"/>
              <w:marRight w:val="0"/>
              <w:marTop w:val="0"/>
              <w:marBottom w:val="0"/>
              <w:divBdr>
                <w:top w:val="none" w:sz="0" w:space="0" w:color="auto"/>
                <w:left w:val="none" w:sz="0" w:space="0" w:color="auto"/>
                <w:bottom w:val="none" w:sz="0" w:space="0" w:color="auto"/>
                <w:right w:val="none" w:sz="0" w:space="0" w:color="auto"/>
              </w:divBdr>
            </w:div>
          </w:divsChild>
        </w:div>
        <w:div w:id="1052921023">
          <w:marLeft w:val="0"/>
          <w:marRight w:val="0"/>
          <w:marTop w:val="0"/>
          <w:marBottom w:val="0"/>
          <w:divBdr>
            <w:top w:val="none" w:sz="0" w:space="0" w:color="auto"/>
            <w:left w:val="none" w:sz="0" w:space="0" w:color="auto"/>
            <w:bottom w:val="none" w:sz="0" w:space="0" w:color="auto"/>
            <w:right w:val="none" w:sz="0" w:space="0" w:color="auto"/>
          </w:divBdr>
        </w:div>
        <w:div w:id="1534150322">
          <w:marLeft w:val="0"/>
          <w:marRight w:val="0"/>
          <w:marTop w:val="0"/>
          <w:marBottom w:val="0"/>
          <w:divBdr>
            <w:top w:val="none" w:sz="0" w:space="0" w:color="auto"/>
            <w:left w:val="none" w:sz="0" w:space="0" w:color="auto"/>
            <w:bottom w:val="none" w:sz="0" w:space="0" w:color="auto"/>
            <w:right w:val="none" w:sz="0" w:space="0" w:color="auto"/>
          </w:divBdr>
        </w:div>
        <w:div w:id="1594320185">
          <w:marLeft w:val="0"/>
          <w:marRight w:val="0"/>
          <w:marTop w:val="0"/>
          <w:marBottom w:val="0"/>
          <w:divBdr>
            <w:top w:val="none" w:sz="0" w:space="0" w:color="auto"/>
            <w:left w:val="none" w:sz="0" w:space="0" w:color="auto"/>
            <w:bottom w:val="none" w:sz="0" w:space="0" w:color="auto"/>
            <w:right w:val="none" w:sz="0" w:space="0" w:color="auto"/>
          </w:divBdr>
        </w:div>
        <w:div w:id="1994212584">
          <w:marLeft w:val="0"/>
          <w:marRight w:val="0"/>
          <w:marTop w:val="0"/>
          <w:marBottom w:val="0"/>
          <w:divBdr>
            <w:top w:val="none" w:sz="0" w:space="0" w:color="auto"/>
            <w:left w:val="none" w:sz="0" w:space="0" w:color="auto"/>
            <w:bottom w:val="none" w:sz="0" w:space="0" w:color="auto"/>
            <w:right w:val="none" w:sz="0" w:space="0" w:color="auto"/>
          </w:divBdr>
          <w:divsChild>
            <w:div w:id="70740162">
              <w:marLeft w:val="0"/>
              <w:marRight w:val="0"/>
              <w:marTop w:val="0"/>
              <w:marBottom w:val="0"/>
              <w:divBdr>
                <w:top w:val="none" w:sz="0" w:space="0" w:color="auto"/>
                <w:left w:val="none" w:sz="0" w:space="0" w:color="auto"/>
                <w:bottom w:val="none" w:sz="0" w:space="0" w:color="auto"/>
                <w:right w:val="none" w:sz="0" w:space="0" w:color="auto"/>
              </w:divBdr>
            </w:div>
            <w:div w:id="16569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218784">
      <w:bodyDiv w:val="1"/>
      <w:marLeft w:val="0"/>
      <w:marRight w:val="0"/>
      <w:marTop w:val="0"/>
      <w:marBottom w:val="0"/>
      <w:divBdr>
        <w:top w:val="none" w:sz="0" w:space="0" w:color="auto"/>
        <w:left w:val="none" w:sz="0" w:space="0" w:color="auto"/>
        <w:bottom w:val="none" w:sz="0" w:space="0" w:color="auto"/>
        <w:right w:val="none" w:sz="0" w:space="0" w:color="auto"/>
      </w:divBdr>
      <w:divsChild>
        <w:div w:id="384909914">
          <w:marLeft w:val="0"/>
          <w:marRight w:val="0"/>
          <w:marTop w:val="0"/>
          <w:marBottom w:val="0"/>
          <w:divBdr>
            <w:top w:val="none" w:sz="0" w:space="0" w:color="auto"/>
            <w:left w:val="none" w:sz="0" w:space="0" w:color="auto"/>
            <w:bottom w:val="none" w:sz="0" w:space="0" w:color="auto"/>
            <w:right w:val="none" w:sz="0" w:space="0" w:color="auto"/>
          </w:divBdr>
        </w:div>
        <w:div w:id="501167452">
          <w:marLeft w:val="0"/>
          <w:marRight w:val="0"/>
          <w:marTop w:val="0"/>
          <w:marBottom w:val="0"/>
          <w:divBdr>
            <w:top w:val="none" w:sz="0" w:space="0" w:color="auto"/>
            <w:left w:val="none" w:sz="0" w:space="0" w:color="auto"/>
            <w:bottom w:val="none" w:sz="0" w:space="0" w:color="auto"/>
            <w:right w:val="none" w:sz="0" w:space="0" w:color="auto"/>
          </w:divBdr>
        </w:div>
        <w:div w:id="616982965">
          <w:marLeft w:val="0"/>
          <w:marRight w:val="0"/>
          <w:marTop w:val="0"/>
          <w:marBottom w:val="0"/>
          <w:divBdr>
            <w:top w:val="none" w:sz="0" w:space="0" w:color="auto"/>
            <w:left w:val="none" w:sz="0" w:space="0" w:color="auto"/>
            <w:bottom w:val="none" w:sz="0" w:space="0" w:color="auto"/>
            <w:right w:val="none" w:sz="0" w:space="0" w:color="auto"/>
          </w:divBdr>
          <w:divsChild>
            <w:div w:id="296881030">
              <w:marLeft w:val="0"/>
              <w:marRight w:val="0"/>
              <w:marTop w:val="0"/>
              <w:marBottom w:val="0"/>
              <w:divBdr>
                <w:top w:val="none" w:sz="0" w:space="0" w:color="auto"/>
                <w:left w:val="none" w:sz="0" w:space="0" w:color="auto"/>
                <w:bottom w:val="none" w:sz="0" w:space="0" w:color="auto"/>
                <w:right w:val="none" w:sz="0" w:space="0" w:color="auto"/>
              </w:divBdr>
            </w:div>
            <w:div w:id="575477115">
              <w:marLeft w:val="0"/>
              <w:marRight w:val="0"/>
              <w:marTop w:val="0"/>
              <w:marBottom w:val="0"/>
              <w:divBdr>
                <w:top w:val="none" w:sz="0" w:space="0" w:color="auto"/>
                <w:left w:val="none" w:sz="0" w:space="0" w:color="auto"/>
                <w:bottom w:val="none" w:sz="0" w:space="0" w:color="auto"/>
                <w:right w:val="none" w:sz="0" w:space="0" w:color="auto"/>
              </w:divBdr>
            </w:div>
          </w:divsChild>
        </w:div>
        <w:div w:id="1063993106">
          <w:marLeft w:val="0"/>
          <w:marRight w:val="0"/>
          <w:marTop w:val="0"/>
          <w:marBottom w:val="0"/>
          <w:divBdr>
            <w:top w:val="none" w:sz="0" w:space="0" w:color="auto"/>
            <w:left w:val="none" w:sz="0" w:space="0" w:color="auto"/>
            <w:bottom w:val="none" w:sz="0" w:space="0" w:color="auto"/>
            <w:right w:val="none" w:sz="0" w:space="0" w:color="auto"/>
          </w:divBdr>
          <w:divsChild>
            <w:div w:id="305012439">
              <w:marLeft w:val="0"/>
              <w:marRight w:val="0"/>
              <w:marTop w:val="0"/>
              <w:marBottom w:val="0"/>
              <w:divBdr>
                <w:top w:val="none" w:sz="0" w:space="0" w:color="auto"/>
                <w:left w:val="none" w:sz="0" w:space="0" w:color="auto"/>
                <w:bottom w:val="none" w:sz="0" w:space="0" w:color="auto"/>
                <w:right w:val="none" w:sz="0" w:space="0" w:color="auto"/>
              </w:divBdr>
            </w:div>
            <w:div w:id="607585138">
              <w:marLeft w:val="0"/>
              <w:marRight w:val="0"/>
              <w:marTop w:val="0"/>
              <w:marBottom w:val="0"/>
              <w:divBdr>
                <w:top w:val="none" w:sz="0" w:space="0" w:color="auto"/>
                <w:left w:val="none" w:sz="0" w:space="0" w:color="auto"/>
                <w:bottom w:val="none" w:sz="0" w:space="0" w:color="auto"/>
                <w:right w:val="none" w:sz="0" w:space="0" w:color="auto"/>
              </w:divBdr>
            </w:div>
          </w:divsChild>
        </w:div>
        <w:div w:id="1120760427">
          <w:marLeft w:val="0"/>
          <w:marRight w:val="0"/>
          <w:marTop w:val="0"/>
          <w:marBottom w:val="0"/>
          <w:divBdr>
            <w:top w:val="none" w:sz="0" w:space="0" w:color="auto"/>
            <w:left w:val="none" w:sz="0" w:space="0" w:color="auto"/>
            <w:bottom w:val="none" w:sz="0" w:space="0" w:color="auto"/>
            <w:right w:val="none" w:sz="0" w:space="0" w:color="auto"/>
          </w:divBdr>
          <w:divsChild>
            <w:div w:id="2109352334">
              <w:marLeft w:val="0"/>
              <w:marRight w:val="0"/>
              <w:marTop w:val="0"/>
              <w:marBottom w:val="0"/>
              <w:divBdr>
                <w:top w:val="none" w:sz="0" w:space="0" w:color="auto"/>
                <w:left w:val="none" w:sz="0" w:space="0" w:color="auto"/>
                <w:bottom w:val="none" w:sz="0" w:space="0" w:color="auto"/>
                <w:right w:val="none" w:sz="0" w:space="0" w:color="auto"/>
              </w:divBdr>
            </w:div>
          </w:divsChild>
        </w:div>
        <w:div w:id="1292595484">
          <w:marLeft w:val="0"/>
          <w:marRight w:val="0"/>
          <w:marTop w:val="0"/>
          <w:marBottom w:val="0"/>
          <w:divBdr>
            <w:top w:val="none" w:sz="0" w:space="0" w:color="auto"/>
            <w:left w:val="none" w:sz="0" w:space="0" w:color="auto"/>
            <w:bottom w:val="none" w:sz="0" w:space="0" w:color="auto"/>
            <w:right w:val="none" w:sz="0" w:space="0" w:color="auto"/>
          </w:divBdr>
          <w:divsChild>
            <w:div w:id="1888910003">
              <w:marLeft w:val="0"/>
              <w:marRight w:val="0"/>
              <w:marTop w:val="0"/>
              <w:marBottom w:val="0"/>
              <w:divBdr>
                <w:top w:val="none" w:sz="0" w:space="0" w:color="auto"/>
                <w:left w:val="none" w:sz="0" w:space="0" w:color="auto"/>
                <w:bottom w:val="none" w:sz="0" w:space="0" w:color="auto"/>
                <w:right w:val="none" w:sz="0" w:space="0" w:color="auto"/>
              </w:divBdr>
            </w:div>
          </w:divsChild>
        </w:div>
        <w:div w:id="20539947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nguli76@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FEE9A4-76BE-44D3-8493-DA277F370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53</TotalTime>
  <Pages>1</Pages>
  <Words>622</Words>
  <Characters>355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ww.fiverr.com</dc:creator>
  <cp:keywords/>
  <dc:description/>
  <cp:lastModifiedBy>SEAO INTERALIA</cp:lastModifiedBy>
  <cp:revision>3</cp:revision>
  <dcterms:created xsi:type="dcterms:W3CDTF">2019-06-01T18:29:00Z</dcterms:created>
  <dcterms:modified xsi:type="dcterms:W3CDTF">2019-06-30T04:58:00Z</dcterms:modified>
</cp:coreProperties>
</file>